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4F8C0C2" w14:textId="77777777" w:rsidR="00A1362D" w:rsidRPr="004523BA" w:rsidRDefault="00A1362D" w:rsidP="00A1362D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4523BA">
        <w:rPr>
          <w:rFonts w:ascii="Tahoma" w:hAnsi="Tahoma" w:cs="Tahoma"/>
          <w:iCs/>
          <w:color w:val="auto"/>
          <w:sz w:val="16"/>
          <w:szCs w:val="16"/>
        </w:rPr>
        <w:t xml:space="preserve">Załącznik nr </w:t>
      </w:r>
      <w:r>
        <w:rPr>
          <w:rFonts w:ascii="Tahoma" w:hAnsi="Tahoma" w:cs="Tahoma"/>
          <w:iCs/>
          <w:color w:val="auto"/>
          <w:sz w:val="16"/>
          <w:szCs w:val="16"/>
        </w:rPr>
        <w:t>6</w:t>
      </w:r>
    </w:p>
    <w:p w14:paraId="46079A55" w14:textId="77777777" w:rsidR="00A1362D" w:rsidRPr="00F634F2" w:rsidRDefault="00A1362D" w:rsidP="00A1362D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  <w:r w:rsidRPr="00F634F2">
        <w:rPr>
          <w:rFonts w:ascii="Tahoma" w:hAnsi="Tahoma" w:cs="Tahoma"/>
          <w:color w:val="auto"/>
          <w:sz w:val="16"/>
          <w:szCs w:val="16"/>
        </w:rPr>
        <w:t xml:space="preserve">do Uchwały Nr </w:t>
      </w:r>
      <w:r>
        <w:rPr>
          <w:rFonts w:ascii="Tahoma" w:hAnsi="Tahoma" w:cs="Tahoma"/>
          <w:color w:val="auto"/>
          <w:sz w:val="16"/>
          <w:szCs w:val="16"/>
        </w:rPr>
        <w:t>7</w:t>
      </w:r>
      <w:r w:rsidRPr="00F634F2">
        <w:rPr>
          <w:rFonts w:ascii="Tahoma" w:hAnsi="Tahoma" w:cs="Tahoma"/>
          <w:color w:val="auto"/>
          <w:sz w:val="16"/>
          <w:szCs w:val="16"/>
        </w:rPr>
        <w:t>/2022 Senatu Politechniki Łódzkiej z dnia 23 lutego 2022 r.</w:t>
      </w:r>
    </w:p>
    <w:p w14:paraId="2CB89023" w14:textId="77777777" w:rsidR="00A1362D" w:rsidRPr="004523BA" w:rsidRDefault="00A1362D" w:rsidP="00A1362D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4523BA">
        <w:rPr>
          <w:rFonts w:ascii="Tahoma" w:hAnsi="Tahoma" w:cs="Tahoma"/>
          <w:iCs/>
          <w:color w:val="auto"/>
          <w:sz w:val="16"/>
          <w:szCs w:val="16"/>
        </w:rPr>
        <w:t>w sprawie zasad rekrutacji do Interdyscyplinarnej Szkoły Doktorskiej Politechniki Łódzkiej</w:t>
      </w:r>
    </w:p>
    <w:p w14:paraId="3F7E5FB6" w14:textId="77777777" w:rsidR="00A1362D" w:rsidRPr="004523BA" w:rsidRDefault="00A1362D" w:rsidP="00A1362D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  <w:r w:rsidRPr="7BA08BE9">
        <w:rPr>
          <w:rFonts w:ascii="Tahoma" w:hAnsi="Tahoma" w:cs="Tahoma"/>
          <w:color w:val="auto"/>
          <w:sz w:val="16"/>
          <w:szCs w:val="16"/>
        </w:rPr>
        <w:t>w roku akademickim 2022/2023</w:t>
      </w:r>
    </w:p>
    <w:p w14:paraId="6E2AB084" w14:textId="77777777" w:rsidR="00A1362D" w:rsidRPr="004523BA" w:rsidRDefault="00A1362D" w:rsidP="00A1362D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</w:p>
    <w:p w14:paraId="76C2AB44" w14:textId="77777777" w:rsidR="00A1362D" w:rsidRPr="004523BA" w:rsidRDefault="00A1362D" w:rsidP="00A1362D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</w:p>
    <w:p w14:paraId="25313E86" w14:textId="77777777" w:rsidR="00A1362D" w:rsidRPr="00FF7447" w:rsidRDefault="00A1362D" w:rsidP="00A1362D">
      <w:pPr>
        <w:spacing w:before="240" w:after="240"/>
        <w:jc w:val="center"/>
        <w:rPr>
          <w:rFonts w:cs="Times New Roman"/>
          <w:b/>
          <w:sz w:val="28"/>
        </w:rPr>
      </w:pPr>
      <w:r w:rsidRPr="00FF7447">
        <w:rPr>
          <w:rFonts w:cs="Times New Roman"/>
          <w:b/>
          <w:sz w:val="28"/>
        </w:rPr>
        <w:t>OŚWIADCZENIE</w:t>
      </w:r>
    </w:p>
    <w:p w14:paraId="6D386707" w14:textId="77777777" w:rsidR="00A1362D" w:rsidRPr="008226E0" w:rsidRDefault="00A1362D" w:rsidP="00A1362D">
      <w:pPr>
        <w:jc w:val="both"/>
        <w:rPr>
          <w:rFonts w:cs="Times New Roman"/>
          <w:color w:val="auto"/>
        </w:rPr>
      </w:pPr>
      <w:r w:rsidRPr="008226E0">
        <w:rPr>
          <w:rFonts w:cs="Times New Roman"/>
          <w:color w:val="auto"/>
        </w:rPr>
        <w:t>Ja, niżej podpisana</w:t>
      </w:r>
      <w:r>
        <w:rPr>
          <w:rFonts w:cs="Times New Roman"/>
          <w:color w:val="auto"/>
        </w:rPr>
        <w:t>(-</w:t>
      </w:r>
      <w:r w:rsidRPr="008226E0">
        <w:rPr>
          <w:rFonts w:cs="Times New Roman"/>
          <w:color w:val="auto"/>
        </w:rPr>
        <w:t>y</w:t>
      </w:r>
      <w:r>
        <w:rPr>
          <w:rFonts w:cs="Times New Roman"/>
          <w:color w:val="auto"/>
        </w:rPr>
        <w:t>)</w:t>
      </w:r>
    </w:p>
    <w:p w14:paraId="27D57B45" w14:textId="77777777" w:rsidR="00A1362D" w:rsidRPr="00D529B1" w:rsidRDefault="00A1362D" w:rsidP="00A1362D">
      <w:pPr>
        <w:jc w:val="both"/>
        <w:rPr>
          <w:rFonts w:cs="Times New Roman"/>
          <w:color w:val="auto"/>
        </w:rPr>
      </w:pPr>
    </w:p>
    <w:p w14:paraId="43E6C621" w14:textId="77777777" w:rsidR="00A1362D" w:rsidRPr="00D529B1" w:rsidRDefault="00A1362D" w:rsidP="00A1362D">
      <w:pPr>
        <w:tabs>
          <w:tab w:val="left" w:leader="dot" w:pos="9923"/>
        </w:tabs>
        <w:jc w:val="both"/>
        <w:rPr>
          <w:rFonts w:cs="Times New Roman"/>
          <w:color w:val="auto"/>
        </w:rPr>
      </w:pPr>
      <w:r w:rsidRPr="00D529B1">
        <w:rPr>
          <w:rFonts w:cs="Times New Roman"/>
          <w:color w:val="auto"/>
        </w:rPr>
        <w:tab/>
      </w:r>
    </w:p>
    <w:p w14:paraId="074BC572" w14:textId="77777777" w:rsidR="00A1362D" w:rsidRPr="00D529B1" w:rsidRDefault="00A1362D" w:rsidP="00A1362D">
      <w:pPr>
        <w:jc w:val="center"/>
        <w:rPr>
          <w:rFonts w:cs="Times New Roman"/>
          <w:i/>
          <w:color w:val="auto"/>
          <w:sz w:val="16"/>
          <w:szCs w:val="20"/>
        </w:rPr>
      </w:pPr>
      <w:r w:rsidRPr="00D529B1">
        <w:rPr>
          <w:rFonts w:cs="Times New Roman"/>
          <w:i/>
          <w:color w:val="auto"/>
          <w:sz w:val="16"/>
          <w:szCs w:val="20"/>
        </w:rPr>
        <w:t>(imię i nazwisko kandydata/kandydatki wraz z tytułem naukowym)</w:t>
      </w:r>
    </w:p>
    <w:p w14:paraId="00E257A5" w14:textId="77777777" w:rsidR="00A1362D" w:rsidRPr="008226E0" w:rsidRDefault="00A1362D" w:rsidP="00A1362D">
      <w:pPr>
        <w:jc w:val="both"/>
        <w:rPr>
          <w:rFonts w:cs="Times New Roman"/>
          <w:color w:val="auto"/>
        </w:rPr>
      </w:pPr>
      <w:r w:rsidRPr="008226E0">
        <w:rPr>
          <w:rFonts w:cs="Times New Roman"/>
          <w:color w:val="auto"/>
        </w:rPr>
        <w:t xml:space="preserve">oświadczam, że: </w:t>
      </w:r>
    </w:p>
    <w:p w14:paraId="06491562" w14:textId="77777777" w:rsidR="00A1362D" w:rsidRPr="00D529B1" w:rsidRDefault="00A1362D" w:rsidP="00A1362D">
      <w:pPr>
        <w:jc w:val="both"/>
        <w:rPr>
          <w:rFonts w:cs="Times New Roman"/>
          <w:color w:val="auto"/>
        </w:rPr>
      </w:pPr>
    </w:p>
    <w:p w14:paraId="3CC60C2C" w14:textId="77777777" w:rsidR="00A1362D" w:rsidRPr="00D529B1" w:rsidRDefault="00A1362D" w:rsidP="00A1362D">
      <w:pPr>
        <w:spacing w:before="120"/>
        <w:ind w:left="425" w:hanging="425"/>
        <w:jc w:val="both"/>
      </w:pPr>
      <w:r w:rsidRPr="00D529B1">
        <w:t>1.</w:t>
      </w:r>
      <w:r w:rsidRPr="00D529B1">
        <w:tab/>
        <w:t>Jestem/nie</w:t>
      </w:r>
      <w:r w:rsidRPr="00D529B1">
        <w:rPr>
          <w:rStyle w:val="Odwoanieprzypisudolnego"/>
        </w:rPr>
        <w:footnoteReference w:customMarkFollows="1" w:id="2"/>
        <w:t>*</w:t>
      </w:r>
      <w:r w:rsidRPr="00D529B1">
        <w:rPr>
          <w:rStyle w:val="Odwoanieprzypisudolnego"/>
          <w:rFonts w:ascii="Symbol" w:eastAsia="Symbol" w:hAnsi="Symbol" w:cs="Symbol"/>
        </w:rPr>
        <w:t></w:t>
      </w:r>
      <w:r w:rsidRPr="00D529B1">
        <w:t xml:space="preserve"> jestem doktorantem</w:t>
      </w:r>
      <w:r>
        <w:t>(-</w:t>
      </w:r>
      <w:r w:rsidRPr="00D529B1">
        <w:t>ką</w:t>
      </w:r>
      <w:r>
        <w:t>)</w:t>
      </w:r>
      <w:r w:rsidRPr="00D529B1">
        <w:t xml:space="preserve"> w innej szkole doktorskiej.</w:t>
      </w:r>
    </w:p>
    <w:p w14:paraId="14CDC278" w14:textId="77777777" w:rsidR="00A1362D" w:rsidRPr="00D529B1" w:rsidRDefault="00A1362D" w:rsidP="00A1362D">
      <w:pPr>
        <w:spacing w:before="120"/>
        <w:ind w:left="425" w:hanging="425"/>
        <w:jc w:val="both"/>
      </w:pPr>
      <w:r w:rsidRPr="00D529B1">
        <w:t>2.</w:t>
      </w:r>
      <w:r w:rsidRPr="00D529B1">
        <w:tab/>
        <w:t>Ubiegam/nie ubiegam się</w:t>
      </w:r>
      <w:r w:rsidRPr="00D529B1">
        <w:rPr>
          <w:rStyle w:val="Odwoanieprzypisudolnego"/>
          <w:rFonts w:ascii="Symbol" w:eastAsia="Symbol" w:hAnsi="Symbol" w:cs="Symbol"/>
        </w:rPr>
        <w:t></w:t>
      </w:r>
      <w:r w:rsidRPr="00D529B1">
        <w:rPr>
          <w:rStyle w:val="Odwoanieprzypisudolnego"/>
          <w:rFonts w:ascii="Symbol" w:eastAsia="Symbol" w:hAnsi="Symbol" w:cs="Symbol"/>
        </w:rPr>
        <w:t></w:t>
      </w:r>
      <w:r w:rsidRPr="00D529B1">
        <w:t xml:space="preserve"> o przyjęcie do innej szkoły doktorskiej.</w:t>
      </w:r>
    </w:p>
    <w:p w14:paraId="34AA3EF3" w14:textId="77777777" w:rsidR="00A1362D" w:rsidRPr="00D529B1" w:rsidRDefault="00A1362D" w:rsidP="00A1362D">
      <w:pPr>
        <w:spacing w:before="120"/>
        <w:ind w:left="425" w:hanging="425"/>
        <w:jc w:val="both"/>
      </w:pPr>
      <w:r w:rsidRPr="00D529B1">
        <w:t>3.</w:t>
      </w:r>
      <w:r w:rsidRPr="00D529B1">
        <w:tab/>
      </w:r>
      <w:r>
        <w:t>Posiadam</w:t>
      </w:r>
      <w:r w:rsidRPr="00D529B1">
        <w:t>/nie posiadam</w:t>
      </w:r>
      <w:r w:rsidRPr="00D529B1">
        <w:rPr>
          <w:rStyle w:val="Odwoanieprzypisudolnego"/>
          <w:rFonts w:ascii="Symbol" w:eastAsia="Symbol" w:hAnsi="Symbol" w:cs="Symbol"/>
        </w:rPr>
        <w:t></w:t>
      </w:r>
      <w:r w:rsidRPr="00D529B1">
        <w:rPr>
          <w:rStyle w:val="Odwoanieprzypisudolnego"/>
          <w:rFonts w:ascii="Symbol" w:eastAsia="Symbol" w:hAnsi="Symbol" w:cs="Symbol"/>
        </w:rPr>
        <w:t></w:t>
      </w:r>
      <w:r w:rsidRPr="00D529B1">
        <w:t xml:space="preserve"> stopnia naukowego doktora.</w:t>
      </w:r>
    </w:p>
    <w:p w14:paraId="023DC374" w14:textId="77777777" w:rsidR="00A1362D" w:rsidRDefault="00A1362D" w:rsidP="00A1362D">
      <w:pPr>
        <w:tabs>
          <w:tab w:val="right" w:leader="dot" w:pos="9923"/>
        </w:tabs>
        <w:spacing w:before="120"/>
        <w:ind w:left="425" w:hanging="425"/>
        <w:jc w:val="both"/>
      </w:pPr>
      <w:r w:rsidRPr="00D529B1">
        <w:t>4.</w:t>
      </w:r>
      <w:r w:rsidRPr="00D529B1">
        <w:tab/>
        <w:t>Jestem/nie jestem</w:t>
      </w:r>
      <w:r w:rsidRPr="00D529B1">
        <w:rPr>
          <w:rStyle w:val="Odwoanieprzypisudolnego"/>
          <w:rFonts w:ascii="Symbol" w:eastAsia="Symbol" w:hAnsi="Symbol" w:cs="Symbol"/>
        </w:rPr>
        <w:t></w:t>
      </w:r>
      <w:r w:rsidRPr="00D529B1">
        <w:rPr>
          <w:rStyle w:val="Odwoanieprzypisudolnego"/>
          <w:rFonts w:ascii="Symbol" w:eastAsia="Symbol" w:hAnsi="Symbol" w:cs="Symbol"/>
        </w:rPr>
        <w:t></w:t>
      </w:r>
      <w:r w:rsidRPr="00D529B1">
        <w:t xml:space="preserve"> zatrudniony</w:t>
      </w:r>
      <w:r>
        <w:t xml:space="preserve">(-a) </w:t>
      </w:r>
      <w:r w:rsidRPr="00D529B1">
        <w:t>na stanowisku pracownika naukowego lub nauczyciela akademickiego</w:t>
      </w:r>
      <w:r>
        <w:t xml:space="preserve">: </w:t>
      </w:r>
    </w:p>
    <w:p w14:paraId="167FDE15" w14:textId="77777777" w:rsidR="00A1362D" w:rsidRDefault="00A1362D" w:rsidP="00A1362D">
      <w:pPr>
        <w:tabs>
          <w:tab w:val="right" w:leader="dot" w:pos="9923"/>
        </w:tabs>
        <w:spacing w:before="120"/>
        <w:ind w:left="1134" w:hanging="425"/>
        <w:jc w:val="both"/>
      </w:pPr>
      <w:r w:rsidRPr="00D529B1">
        <w:t xml:space="preserve">w Politechnice Łódzkiej w jednostce </w:t>
      </w:r>
      <w:r>
        <w:tab/>
        <w:t xml:space="preserve"> </w:t>
      </w:r>
      <w:r w:rsidRPr="00D529B1">
        <w:t xml:space="preserve">w wymiarze </w:t>
      </w:r>
      <w:r>
        <w:t>......</w:t>
      </w:r>
      <w:r w:rsidRPr="00D529B1">
        <w:t xml:space="preserve"> etatu</w:t>
      </w:r>
    </w:p>
    <w:p w14:paraId="42779429" w14:textId="77777777" w:rsidR="00A1362D" w:rsidRPr="00ED3259" w:rsidRDefault="00A1362D" w:rsidP="00A1362D">
      <w:pPr>
        <w:rPr>
          <w:rFonts w:cs="Times New Roman"/>
          <w:i/>
          <w:color w:val="auto"/>
          <w:sz w:val="16"/>
          <w:szCs w:val="20"/>
        </w:rPr>
      </w:pPr>
      <w:r>
        <w:rPr>
          <w:rFonts w:cs="Times New Roman"/>
          <w:i/>
          <w:color w:val="auto"/>
          <w:sz w:val="16"/>
          <w:szCs w:val="20"/>
        </w:rPr>
        <w:t xml:space="preserve">                                                                                                                               </w:t>
      </w:r>
      <w:r w:rsidRPr="00ED3259">
        <w:rPr>
          <w:rFonts w:cs="Times New Roman"/>
          <w:i/>
          <w:color w:val="auto"/>
          <w:sz w:val="16"/>
          <w:szCs w:val="20"/>
        </w:rPr>
        <w:t>(nazwa jednostki)</w:t>
      </w:r>
    </w:p>
    <w:p w14:paraId="007BD326" w14:textId="77777777" w:rsidR="00A1362D" w:rsidRPr="00D529B1" w:rsidRDefault="00A1362D" w:rsidP="00A1362D">
      <w:pPr>
        <w:tabs>
          <w:tab w:val="right" w:leader="dot" w:pos="9923"/>
        </w:tabs>
        <w:spacing w:before="120"/>
        <w:ind w:left="709"/>
        <w:jc w:val="both"/>
      </w:pPr>
      <w:r w:rsidRPr="00D529B1">
        <w:t>lub w innej uczelni</w:t>
      </w:r>
      <w:r>
        <w:t xml:space="preserve"> (w tym zagranicznej)/instytucie badawczym/przedsiębiorstwie</w:t>
      </w:r>
      <w:r w:rsidRPr="00D529B1">
        <w:t xml:space="preserve">: </w:t>
      </w:r>
      <w:bookmarkStart w:id="0" w:name="_Hlk94785420"/>
      <w:r>
        <w:t xml:space="preserve">…………………………………………………………………………… </w:t>
      </w:r>
      <w:r w:rsidRPr="00D529B1">
        <w:t>w</w:t>
      </w:r>
      <w:r>
        <w:t> </w:t>
      </w:r>
      <w:r w:rsidRPr="00D529B1">
        <w:t xml:space="preserve">wymiarze </w:t>
      </w:r>
      <w:r>
        <w:t>......</w:t>
      </w:r>
      <w:r w:rsidRPr="00D529B1">
        <w:t xml:space="preserve"> etatu</w:t>
      </w:r>
      <w:bookmarkEnd w:id="0"/>
      <w:r w:rsidRPr="00D529B1">
        <w:t>.</w:t>
      </w:r>
    </w:p>
    <w:p w14:paraId="295FFBA6" w14:textId="77777777" w:rsidR="00A1362D" w:rsidRPr="00ED3259" w:rsidRDefault="00A1362D" w:rsidP="00A1362D">
      <w:pPr>
        <w:ind w:left="1134"/>
        <w:jc w:val="center"/>
        <w:rPr>
          <w:rFonts w:cs="Times New Roman"/>
          <w:i/>
          <w:color w:val="auto"/>
          <w:sz w:val="16"/>
          <w:szCs w:val="20"/>
        </w:rPr>
      </w:pPr>
      <w:r w:rsidRPr="00ED3259">
        <w:rPr>
          <w:rFonts w:cs="Times New Roman"/>
          <w:i/>
          <w:color w:val="auto"/>
          <w:sz w:val="16"/>
          <w:szCs w:val="20"/>
        </w:rPr>
        <w:t>(nazwa jednostki)</w:t>
      </w:r>
    </w:p>
    <w:p w14:paraId="6245D48A" w14:textId="77777777" w:rsidR="00A1362D" w:rsidRPr="00D529B1" w:rsidRDefault="00A1362D" w:rsidP="00A1362D">
      <w:pPr>
        <w:tabs>
          <w:tab w:val="right" w:leader="dot" w:pos="9923"/>
        </w:tabs>
        <w:spacing w:before="120"/>
        <w:ind w:left="425" w:hanging="425"/>
        <w:jc w:val="both"/>
      </w:pPr>
      <w:r w:rsidRPr="00ED3259">
        <w:t>5.</w:t>
      </w:r>
      <w:r w:rsidRPr="00ED3259">
        <w:tab/>
        <w:t>Jestem/nie jestem</w:t>
      </w:r>
      <w:r w:rsidRPr="00D529B1">
        <w:rPr>
          <w:rStyle w:val="Odwoanieprzypisudolnego"/>
          <w:rFonts w:ascii="Symbol" w:eastAsia="Symbol" w:hAnsi="Symbol" w:cs="Symbol"/>
        </w:rPr>
        <w:t></w:t>
      </w:r>
      <w:r w:rsidRPr="00D529B1">
        <w:rPr>
          <w:rStyle w:val="Odwoanieprzypisudolnego"/>
          <w:rFonts w:ascii="Symbol" w:eastAsia="Symbol" w:hAnsi="Symbol" w:cs="Symbol"/>
        </w:rPr>
        <w:t></w:t>
      </w:r>
      <w:r w:rsidRPr="00ED3259">
        <w:t xml:space="preserve"> doktorantem</w:t>
      </w:r>
      <w:r>
        <w:t>(-</w:t>
      </w:r>
      <w:r w:rsidRPr="00ED3259">
        <w:t>ką</w:t>
      </w:r>
      <w:r>
        <w:t>)</w:t>
      </w:r>
      <w:r w:rsidRPr="00ED3259">
        <w:t xml:space="preserve"> na studiach doktoranckich i realizuję pracę doktorską</w:t>
      </w:r>
      <w:r w:rsidRPr="00D529B1">
        <w:t xml:space="preserve"> pt.:</w:t>
      </w:r>
    </w:p>
    <w:p w14:paraId="2BF7912E" w14:textId="77777777" w:rsidR="00A1362D" w:rsidRDefault="00A1362D" w:rsidP="00A1362D">
      <w:pPr>
        <w:tabs>
          <w:tab w:val="right" w:leader="dot" w:pos="9923"/>
        </w:tabs>
        <w:spacing w:before="120"/>
        <w:ind w:left="425" w:firstLine="1"/>
        <w:jc w:val="both"/>
      </w:pPr>
      <w:r>
        <w:tab/>
      </w:r>
      <w:r w:rsidRPr="00ED3259">
        <w:t>,</w:t>
      </w:r>
    </w:p>
    <w:p w14:paraId="5389682D" w14:textId="77777777" w:rsidR="00A1362D" w:rsidRDefault="00A1362D" w:rsidP="00A1362D">
      <w:pPr>
        <w:tabs>
          <w:tab w:val="right" w:leader="dot" w:pos="9923"/>
        </w:tabs>
        <w:spacing w:before="120"/>
        <w:ind w:left="425" w:firstLine="1"/>
        <w:jc w:val="both"/>
      </w:pPr>
      <w:r w:rsidRPr="00ED3259">
        <w:t>pod opieką naukową</w:t>
      </w:r>
      <w:r>
        <w:t xml:space="preserve"> </w:t>
      </w:r>
      <w:r>
        <w:tab/>
      </w:r>
      <w:r w:rsidRPr="00ED3259">
        <w:t>,</w:t>
      </w:r>
    </w:p>
    <w:p w14:paraId="596E77B7" w14:textId="77777777" w:rsidR="00A1362D" w:rsidRPr="00ED3259" w:rsidRDefault="00A1362D" w:rsidP="00A1362D">
      <w:pPr>
        <w:ind w:left="2552"/>
        <w:jc w:val="center"/>
        <w:rPr>
          <w:rFonts w:cs="Times New Roman"/>
          <w:i/>
          <w:color w:val="auto"/>
          <w:sz w:val="16"/>
          <w:szCs w:val="20"/>
        </w:rPr>
      </w:pPr>
      <w:r w:rsidRPr="00ED3259">
        <w:rPr>
          <w:rFonts w:cs="Times New Roman"/>
          <w:i/>
          <w:color w:val="auto"/>
          <w:sz w:val="16"/>
          <w:szCs w:val="20"/>
        </w:rPr>
        <w:t>(stopień i tytuł, imię i nazwisko promotora lub opiekuna naukowego)</w:t>
      </w:r>
    </w:p>
    <w:p w14:paraId="7DF37A7F" w14:textId="77777777" w:rsidR="00A1362D" w:rsidRPr="00ED3259" w:rsidRDefault="00A1362D" w:rsidP="00A1362D">
      <w:pPr>
        <w:tabs>
          <w:tab w:val="right" w:leader="dot" w:pos="9923"/>
        </w:tabs>
        <w:spacing w:before="120"/>
        <w:ind w:left="425" w:firstLine="1"/>
        <w:jc w:val="both"/>
      </w:pPr>
      <w:r w:rsidRPr="00ED3259">
        <w:t xml:space="preserve">w jednostce: </w:t>
      </w:r>
      <w:r>
        <w:tab/>
        <w:t>,</w:t>
      </w:r>
    </w:p>
    <w:p w14:paraId="00AF643C" w14:textId="77777777" w:rsidR="00A1362D" w:rsidRPr="00ED3259" w:rsidRDefault="00A1362D" w:rsidP="00A1362D">
      <w:pPr>
        <w:ind w:left="1701"/>
        <w:jc w:val="center"/>
        <w:rPr>
          <w:rFonts w:cs="Times New Roman"/>
          <w:i/>
          <w:color w:val="auto"/>
          <w:sz w:val="16"/>
          <w:szCs w:val="20"/>
        </w:rPr>
      </w:pPr>
      <w:r w:rsidRPr="00ED3259">
        <w:rPr>
          <w:rFonts w:cs="Times New Roman"/>
          <w:i/>
          <w:color w:val="auto"/>
          <w:sz w:val="16"/>
          <w:szCs w:val="20"/>
        </w:rPr>
        <w:t>(nazwa jednostki)</w:t>
      </w:r>
    </w:p>
    <w:p w14:paraId="63A4FC48" w14:textId="77777777" w:rsidR="00A1362D" w:rsidRPr="00E8116B" w:rsidRDefault="00A1362D" w:rsidP="00A1362D">
      <w:pPr>
        <w:tabs>
          <w:tab w:val="right" w:leader="dot" w:pos="9923"/>
        </w:tabs>
        <w:spacing w:before="120"/>
        <w:ind w:left="425" w:firstLine="1"/>
        <w:jc w:val="both"/>
      </w:pPr>
      <w:r w:rsidRPr="00D529B1">
        <w:t xml:space="preserve">w dyscyplinie: </w:t>
      </w:r>
      <w:r>
        <w:tab/>
      </w:r>
    </w:p>
    <w:p w14:paraId="4B6F2F9F" w14:textId="77777777" w:rsidR="00A1362D" w:rsidRPr="00D529B1" w:rsidRDefault="00A1362D" w:rsidP="00A1362D">
      <w:pPr>
        <w:tabs>
          <w:tab w:val="right" w:leader="dot" w:pos="9923"/>
        </w:tabs>
        <w:spacing w:before="120"/>
        <w:ind w:left="425" w:hanging="425"/>
        <w:jc w:val="both"/>
      </w:pPr>
      <w:r w:rsidRPr="00D529B1">
        <w:t>6.</w:t>
      </w:r>
      <w:r w:rsidRPr="00D529B1">
        <w:tab/>
        <w:t>Zapoznałem</w:t>
      </w:r>
      <w:r>
        <w:t>(-am)</w:t>
      </w:r>
      <w:r w:rsidRPr="00D529B1">
        <w:t xml:space="preserve"> się z zasadami rekrutacji do ISD PŁ oraz regulaminem ISD PŁ. </w:t>
      </w:r>
    </w:p>
    <w:p w14:paraId="0382C76C" w14:textId="77777777" w:rsidR="00A1362D" w:rsidRPr="00D529B1" w:rsidRDefault="00A1362D" w:rsidP="00A1362D">
      <w:pPr>
        <w:tabs>
          <w:tab w:val="right" w:leader="dot" w:pos="9923"/>
        </w:tabs>
        <w:spacing w:before="120"/>
        <w:ind w:left="425" w:hanging="425"/>
        <w:jc w:val="both"/>
      </w:pPr>
      <w:r w:rsidRPr="00D529B1">
        <w:t>7.</w:t>
      </w:r>
      <w:r w:rsidRPr="00D529B1">
        <w:tab/>
        <w:t xml:space="preserve">Posługuję się językiem angielskim w stopniu umożliwiającym realizację kształcenia w ISD PŁ. </w:t>
      </w:r>
    </w:p>
    <w:p w14:paraId="4B2939D9" w14:textId="77777777" w:rsidR="00A1362D" w:rsidRDefault="00A1362D" w:rsidP="00A1362D">
      <w:pPr>
        <w:tabs>
          <w:tab w:val="right" w:leader="dot" w:pos="9923"/>
        </w:tabs>
        <w:spacing w:before="120"/>
        <w:ind w:left="425" w:hanging="425"/>
        <w:jc w:val="both"/>
      </w:pPr>
      <w:r w:rsidRPr="00D529B1">
        <w:t>8.</w:t>
      </w:r>
      <w:r w:rsidRPr="00D529B1">
        <w:tab/>
        <w:t>Wyrażam zgodę na nagrywanie obrazu i dźwięku z przebiegu rozmowy kwalifikacyjnej.</w:t>
      </w:r>
      <w:r w:rsidRPr="00C95C8F">
        <w:rPr>
          <w:rStyle w:val="Odwoanieprzypisudolnego"/>
          <w:rFonts w:ascii="Symbol" w:eastAsia="Symbol" w:hAnsi="Symbol" w:cs="Symbol"/>
        </w:rPr>
        <w:footnoteReference w:customMarkFollows="1" w:id="3"/>
        <w:t></w:t>
      </w:r>
      <w:r w:rsidRPr="00E8116B">
        <w:rPr>
          <w:rStyle w:val="Odwoanieprzypisudolnego"/>
          <w:rFonts w:ascii="Symbol" w:eastAsia="Symbol" w:hAnsi="Symbol" w:cs="Symbol"/>
        </w:rPr>
        <w:t></w:t>
      </w:r>
      <w:r w:rsidRPr="00E8116B">
        <w:rPr>
          <w:rStyle w:val="Odwoanieprzypisudolnego"/>
          <w:rFonts w:ascii="Symbol" w:eastAsia="Symbol" w:hAnsi="Symbol" w:cs="Symbol"/>
        </w:rPr>
        <w:t></w:t>
      </w:r>
    </w:p>
    <w:p w14:paraId="079D1BD8" w14:textId="77777777" w:rsidR="00A1362D" w:rsidRDefault="00A1362D" w:rsidP="00A1362D">
      <w:pPr>
        <w:tabs>
          <w:tab w:val="right" w:leader="dot" w:pos="9923"/>
        </w:tabs>
        <w:ind w:left="425" w:hanging="425"/>
        <w:jc w:val="both"/>
      </w:pPr>
    </w:p>
    <w:p w14:paraId="3141D110" w14:textId="77777777" w:rsidR="00A1362D" w:rsidRPr="00D529B1" w:rsidRDefault="00A1362D" w:rsidP="00A1362D">
      <w:pPr>
        <w:tabs>
          <w:tab w:val="right" w:leader="dot" w:pos="9923"/>
        </w:tabs>
        <w:ind w:left="425" w:hanging="425"/>
        <w:jc w:val="both"/>
      </w:pPr>
    </w:p>
    <w:p w14:paraId="44FE1101" w14:textId="77777777" w:rsidR="00A1362D" w:rsidRPr="00E77637" w:rsidRDefault="00A1362D" w:rsidP="00A1362D">
      <w:pPr>
        <w:ind w:left="5670"/>
        <w:jc w:val="center"/>
        <w:rPr>
          <w:rFonts w:eastAsia="Calibri" w:cs="Times New Roman"/>
        </w:rPr>
      </w:pPr>
      <w:r>
        <w:rPr>
          <w:rFonts w:eastAsia="Calibri" w:cs="Times New Roman"/>
        </w:rPr>
        <w:t>......................................................</w:t>
      </w:r>
    </w:p>
    <w:p w14:paraId="61DF240F" w14:textId="77777777" w:rsidR="00A1362D" w:rsidRDefault="00A1362D" w:rsidP="00A1362D">
      <w:pPr>
        <w:ind w:left="5670"/>
        <w:jc w:val="center"/>
        <w:rPr>
          <w:rFonts w:eastAsia="Calibri" w:cs="Times New Roman"/>
          <w:i/>
          <w:sz w:val="16"/>
          <w:szCs w:val="16"/>
        </w:rPr>
      </w:pPr>
      <w:r>
        <w:rPr>
          <w:rFonts w:eastAsia="Calibri" w:cs="Times New Roman"/>
          <w:i/>
          <w:sz w:val="16"/>
          <w:szCs w:val="16"/>
        </w:rPr>
        <w:t>czytelny p</w:t>
      </w:r>
      <w:r w:rsidRPr="00B934C8">
        <w:rPr>
          <w:rFonts w:eastAsia="Calibri" w:cs="Times New Roman"/>
          <w:i/>
          <w:sz w:val="16"/>
          <w:szCs w:val="16"/>
        </w:rPr>
        <w:t xml:space="preserve">odpis </w:t>
      </w:r>
      <w:r>
        <w:rPr>
          <w:rFonts w:eastAsia="Calibri" w:cs="Times New Roman"/>
          <w:i/>
          <w:sz w:val="16"/>
          <w:szCs w:val="16"/>
        </w:rPr>
        <w:t>k</w:t>
      </w:r>
      <w:r w:rsidRPr="00B934C8">
        <w:rPr>
          <w:rFonts w:eastAsia="Calibri" w:cs="Times New Roman"/>
          <w:i/>
          <w:sz w:val="16"/>
          <w:szCs w:val="16"/>
        </w:rPr>
        <w:t>andydata/k</w:t>
      </w:r>
      <w:r>
        <w:rPr>
          <w:rFonts w:eastAsia="Calibri" w:cs="Times New Roman"/>
          <w:i/>
          <w:sz w:val="16"/>
          <w:szCs w:val="16"/>
        </w:rPr>
        <w:t>andydatki</w:t>
      </w:r>
    </w:p>
    <w:p w14:paraId="48774557" w14:textId="77777777" w:rsidR="00A1362D" w:rsidRPr="008226E0" w:rsidRDefault="00A1362D" w:rsidP="00A1362D">
      <w:pPr>
        <w:jc w:val="both"/>
        <w:rPr>
          <w:rFonts w:cs="Times New Roman"/>
          <w:color w:val="auto"/>
          <w:sz w:val="22"/>
        </w:rPr>
      </w:pPr>
    </w:p>
    <w:p w14:paraId="22ABF80B" w14:textId="77777777" w:rsidR="00A1362D" w:rsidRDefault="00A1362D" w:rsidP="00A1362D">
      <w:pPr>
        <w:jc w:val="both"/>
        <w:rPr>
          <w:rFonts w:cs="Times New Roman"/>
          <w:color w:val="auto"/>
        </w:rPr>
      </w:pPr>
      <w:r w:rsidRPr="00A535D0">
        <w:rPr>
          <w:rFonts w:cs="Times New Roman"/>
          <w:color w:val="auto"/>
        </w:rPr>
        <w:t>Świadomy</w:t>
      </w:r>
      <w:r>
        <w:rPr>
          <w:rFonts w:cs="Times New Roman"/>
          <w:color w:val="auto"/>
        </w:rPr>
        <w:t>(-a)</w:t>
      </w:r>
      <w:r w:rsidRPr="00A535D0">
        <w:rPr>
          <w:rFonts w:cs="Times New Roman"/>
          <w:color w:val="auto"/>
        </w:rPr>
        <w:t xml:space="preserve"> odpowiedzialności karnej wynikającej z art. 233 ustawy z dnia 6 czerwca 1997 r. – </w:t>
      </w:r>
      <w:r w:rsidRPr="00F634F2">
        <w:rPr>
          <w:rFonts w:cs="Times New Roman"/>
          <w:color w:val="auto"/>
        </w:rPr>
        <w:t xml:space="preserve">Kodeks karny (t.j. Dz. U. z 2021 r. poz. 2345, z późn. zm.) o składaniu fałszywych zeznań oświadczam, </w:t>
      </w:r>
      <w:r w:rsidRPr="00A535D0">
        <w:rPr>
          <w:rFonts w:cs="Times New Roman"/>
          <w:color w:val="auto"/>
        </w:rPr>
        <w:t>że powyższe dane są zgodne z prawdą.</w:t>
      </w:r>
    </w:p>
    <w:p w14:paraId="3A5784E1" w14:textId="77777777" w:rsidR="00A1362D" w:rsidRDefault="00A1362D" w:rsidP="00A1362D">
      <w:pPr>
        <w:jc w:val="both"/>
        <w:rPr>
          <w:rFonts w:cs="Times New Roman"/>
          <w:color w:val="auto"/>
        </w:rPr>
      </w:pPr>
    </w:p>
    <w:p w14:paraId="4A917F22" w14:textId="77777777" w:rsidR="00A1362D" w:rsidRPr="00A535D0" w:rsidRDefault="00A1362D" w:rsidP="00A1362D">
      <w:pPr>
        <w:jc w:val="both"/>
        <w:rPr>
          <w:rFonts w:cs="Times New Roman"/>
          <w:color w:val="auto"/>
        </w:rPr>
      </w:pPr>
    </w:p>
    <w:p w14:paraId="4AC71B8F" w14:textId="77777777" w:rsidR="00A1362D" w:rsidRPr="00E77637" w:rsidRDefault="00A1362D" w:rsidP="00A1362D">
      <w:pPr>
        <w:ind w:left="5670"/>
        <w:jc w:val="center"/>
        <w:rPr>
          <w:rFonts w:eastAsia="Calibri" w:cs="Times New Roman"/>
        </w:rPr>
      </w:pPr>
      <w:r>
        <w:rPr>
          <w:rFonts w:eastAsia="Calibri" w:cs="Times New Roman"/>
        </w:rPr>
        <w:t>......................................................</w:t>
      </w:r>
    </w:p>
    <w:p w14:paraId="53791F7B" w14:textId="77777777" w:rsidR="00A1362D" w:rsidRDefault="00A1362D" w:rsidP="00A1362D">
      <w:pPr>
        <w:ind w:left="5670"/>
        <w:jc w:val="center"/>
        <w:rPr>
          <w:rFonts w:eastAsia="Calibri" w:cs="Times New Roman"/>
          <w:i/>
          <w:sz w:val="16"/>
          <w:szCs w:val="16"/>
        </w:rPr>
      </w:pPr>
      <w:r>
        <w:rPr>
          <w:rFonts w:eastAsia="Calibri" w:cs="Times New Roman"/>
          <w:i/>
          <w:sz w:val="16"/>
          <w:szCs w:val="16"/>
        </w:rPr>
        <w:t>czytelny p</w:t>
      </w:r>
      <w:r w:rsidRPr="00B934C8">
        <w:rPr>
          <w:rFonts w:eastAsia="Calibri" w:cs="Times New Roman"/>
          <w:i/>
          <w:sz w:val="16"/>
          <w:szCs w:val="16"/>
        </w:rPr>
        <w:t xml:space="preserve">odpis </w:t>
      </w:r>
      <w:r>
        <w:rPr>
          <w:rFonts w:eastAsia="Calibri" w:cs="Times New Roman"/>
          <w:i/>
          <w:sz w:val="16"/>
          <w:szCs w:val="16"/>
        </w:rPr>
        <w:t>k</w:t>
      </w:r>
      <w:r w:rsidRPr="00B934C8">
        <w:rPr>
          <w:rFonts w:eastAsia="Calibri" w:cs="Times New Roman"/>
          <w:i/>
          <w:sz w:val="16"/>
          <w:szCs w:val="16"/>
        </w:rPr>
        <w:t>andydata/k</w:t>
      </w:r>
      <w:r>
        <w:rPr>
          <w:rFonts w:eastAsia="Calibri" w:cs="Times New Roman"/>
          <w:i/>
          <w:sz w:val="16"/>
          <w:szCs w:val="16"/>
        </w:rPr>
        <w:t>andydatki</w:t>
      </w:r>
    </w:p>
    <w:p w14:paraId="6DDF75BE" w14:textId="6C91EBFD" w:rsidR="00D034C7" w:rsidRPr="003B5CD6" w:rsidRDefault="00D034C7" w:rsidP="003B5CD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Calibri" w:cs="Times New Roman"/>
          <w:i/>
          <w:sz w:val="16"/>
          <w:szCs w:val="16"/>
        </w:rPr>
      </w:pPr>
    </w:p>
    <w:sectPr w:rsidR="00D034C7" w:rsidRPr="003B5CD6" w:rsidSect="004C6291">
      <w:footerReference w:type="default" r:id="rId9"/>
      <w:pgSz w:w="11900" w:h="16840"/>
      <w:pgMar w:top="851" w:right="851" w:bottom="851" w:left="1134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45720" w14:textId="77777777" w:rsidR="00EB6C42" w:rsidRDefault="00EB6C42">
      <w:r>
        <w:separator/>
      </w:r>
    </w:p>
  </w:endnote>
  <w:endnote w:type="continuationSeparator" w:id="0">
    <w:p w14:paraId="6494472D" w14:textId="77777777" w:rsidR="00EB6C42" w:rsidRDefault="00EB6C42">
      <w:r>
        <w:continuationSeparator/>
      </w:r>
    </w:p>
  </w:endnote>
  <w:endnote w:type="continuationNotice" w:id="1">
    <w:p w14:paraId="45C3C126" w14:textId="77777777" w:rsidR="00EB6C42" w:rsidRDefault="00EB6C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A8DA8" w14:textId="77777777" w:rsidR="006F515E" w:rsidRDefault="006F515E">
    <w:pPr>
      <w:pStyle w:val="Stopka"/>
      <w:jc w:val="right"/>
    </w:pP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</w:instrText>
    </w:r>
    <w:r>
      <w:rPr>
        <w:sz w:val="20"/>
        <w:szCs w:val="20"/>
      </w:rPr>
      <w:fldChar w:fldCharType="separate"/>
    </w:r>
    <w:r>
      <w:rPr>
        <w:noProof/>
        <w:sz w:val="20"/>
        <w:szCs w:val="20"/>
      </w:rPr>
      <w:t>6</w:t>
    </w:r>
    <w:r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4147B" w14:textId="77777777" w:rsidR="00EB6C42" w:rsidRDefault="00EB6C42">
      <w:r>
        <w:separator/>
      </w:r>
    </w:p>
  </w:footnote>
  <w:footnote w:type="continuationSeparator" w:id="0">
    <w:p w14:paraId="2B851463" w14:textId="77777777" w:rsidR="00EB6C42" w:rsidRDefault="00EB6C42">
      <w:r>
        <w:continuationSeparator/>
      </w:r>
    </w:p>
  </w:footnote>
  <w:footnote w:type="continuationNotice" w:id="1">
    <w:p w14:paraId="670A9C4A" w14:textId="77777777" w:rsidR="00EB6C42" w:rsidRDefault="00EB6C42"/>
  </w:footnote>
  <w:footnote w:id="2">
    <w:p w14:paraId="387F331A" w14:textId="77777777" w:rsidR="00A1362D" w:rsidRPr="00F634F2" w:rsidRDefault="00A1362D" w:rsidP="00A1362D">
      <w:pPr>
        <w:pStyle w:val="Tekstprzypisudolnego"/>
        <w:ind w:left="284" w:hanging="284"/>
        <w:jc w:val="both"/>
        <w:rPr>
          <w:color w:val="auto"/>
          <w:sz w:val="18"/>
          <w:lang w:val="pl-PL"/>
        </w:rPr>
      </w:pPr>
      <w:r w:rsidRPr="00F634F2">
        <w:rPr>
          <w:rStyle w:val="Odwoanieprzypisudolnego"/>
          <w:rFonts w:ascii="Symbol" w:eastAsia="Symbol" w:hAnsi="Symbol" w:cs="Symbol"/>
          <w:color w:val="auto"/>
          <w:sz w:val="18"/>
          <w:lang w:val="pl-PL"/>
        </w:rPr>
        <w:t></w:t>
      </w:r>
      <w:r w:rsidRPr="00F634F2">
        <w:rPr>
          <w:rStyle w:val="Odwoanieprzypisudolnego"/>
          <w:rFonts w:ascii="Symbol" w:eastAsia="Symbol" w:hAnsi="Symbol" w:cs="Symbol"/>
          <w:color w:val="auto"/>
          <w:sz w:val="18"/>
          <w:lang w:val="pl-PL"/>
        </w:rPr>
        <w:t></w:t>
      </w:r>
      <w:r w:rsidRPr="00F634F2">
        <w:rPr>
          <w:color w:val="auto"/>
          <w:sz w:val="18"/>
          <w:lang w:val="pl-PL"/>
        </w:rPr>
        <w:tab/>
        <w:t>niepotrzebne skreślić</w:t>
      </w:r>
    </w:p>
  </w:footnote>
  <w:footnote w:id="3">
    <w:p w14:paraId="02D8349B" w14:textId="58685A59" w:rsidR="00A1362D" w:rsidRPr="00E8116B" w:rsidRDefault="00A1362D" w:rsidP="00A1362D">
      <w:pPr>
        <w:pStyle w:val="Tekstprzypisudolnego"/>
        <w:ind w:left="284" w:hanging="284"/>
        <w:jc w:val="both"/>
        <w:rPr>
          <w:lang w:val="pl-PL"/>
        </w:rPr>
      </w:pPr>
      <w:r w:rsidRPr="00F634F2">
        <w:rPr>
          <w:rStyle w:val="Odwoanieprzypisudolnego"/>
          <w:rFonts w:ascii="Symbol" w:eastAsia="Symbol" w:hAnsi="Symbol" w:cs="Symbol"/>
          <w:color w:val="auto"/>
          <w:sz w:val="18"/>
          <w:lang w:val="pl-PL"/>
        </w:rPr>
        <w:t></w:t>
      </w:r>
      <w:r w:rsidRPr="00F634F2">
        <w:rPr>
          <w:rStyle w:val="Odwoanieprzypisudolnego"/>
          <w:rFonts w:ascii="Symbol" w:eastAsia="Symbol" w:hAnsi="Symbol" w:cs="Symbol"/>
          <w:color w:val="auto"/>
          <w:sz w:val="18"/>
          <w:lang w:val="pl-PL"/>
        </w:rPr>
        <w:t></w:t>
      </w:r>
      <w:r w:rsidRPr="00F634F2">
        <w:rPr>
          <w:rStyle w:val="Odwoanieprzypisudolnego"/>
          <w:rFonts w:ascii="Symbol" w:eastAsia="Symbol" w:hAnsi="Symbol" w:cs="Symbol"/>
          <w:color w:val="auto"/>
          <w:sz w:val="18"/>
          <w:lang w:val="pl-PL"/>
        </w:rPr>
        <w:t></w:t>
      </w:r>
      <w:r w:rsidRPr="00F634F2">
        <w:rPr>
          <w:color w:val="auto"/>
          <w:sz w:val="18"/>
          <w:lang w:val="pl-PL"/>
        </w:rPr>
        <w:tab/>
        <w:t xml:space="preserve">Zgodnie z § 2 ust. 9 Uchwały Nr </w:t>
      </w:r>
      <w:r w:rsidR="003B5CD6">
        <w:rPr>
          <w:color w:val="auto"/>
          <w:sz w:val="18"/>
          <w:lang w:val="pl-PL"/>
        </w:rPr>
        <w:t>7</w:t>
      </w:r>
      <w:r w:rsidRPr="00F634F2">
        <w:rPr>
          <w:color w:val="auto"/>
          <w:sz w:val="18"/>
          <w:lang w:val="pl-PL"/>
        </w:rPr>
        <w:t>/2022 Senatu Politechniki Łódzkiej z dnia 23</w:t>
      </w:r>
      <w:r w:rsidRPr="000F2B50">
        <w:rPr>
          <w:color w:val="auto"/>
          <w:sz w:val="18"/>
          <w:lang w:val="pl-PL"/>
        </w:rPr>
        <w:t xml:space="preserve"> </w:t>
      </w:r>
      <w:r w:rsidRPr="00F634F2">
        <w:rPr>
          <w:color w:val="auto"/>
          <w:sz w:val="18"/>
          <w:lang w:val="pl-PL"/>
        </w:rPr>
        <w:t xml:space="preserve">lutego 2022 r. w sprawie zasad rekrutacji do Interdyscyplinarnej Szkoły Doktorskiej Politechniki Łódzkiej w roku akademickim 2022/2023 wyrażenie zgody na nagrywanie obrazu </w:t>
      </w:r>
      <w:r w:rsidRPr="00541585">
        <w:rPr>
          <w:sz w:val="18"/>
          <w:lang w:val="pl-PL"/>
        </w:rPr>
        <w:t>i dźwięku z przebiegu rozmowy kwalifikacyjnej jest warunkiem formalnym, koniecznym do wzięcia udziału w rekrutacji do ISD PŁ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5A2F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3262"/>
    <w:multiLevelType w:val="multilevel"/>
    <w:tmpl w:val="191E0784"/>
    <w:lvl w:ilvl="0">
      <w:start w:val="1"/>
      <w:numFmt w:val="decimal"/>
      <w:lvlText w:val="%1.)"/>
      <w:lvlJc w:val="left"/>
      <w:pPr>
        <w:ind w:left="720" w:hanging="360"/>
      </w:pPr>
      <w:rPr>
        <w:rFonts w:cs="Times New Roman"/>
        <w:b w:val="0"/>
        <w:bCs w:val="0"/>
        <w:lang w:eastAsia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FC551B"/>
    <w:multiLevelType w:val="hybridMultilevel"/>
    <w:tmpl w:val="0526C660"/>
    <w:lvl w:ilvl="0" w:tplc="8EAA8B9A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" w15:restartNumberingAfterBreak="0">
    <w:nsid w:val="064C4098"/>
    <w:multiLevelType w:val="hybridMultilevel"/>
    <w:tmpl w:val="F606D492"/>
    <w:lvl w:ilvl="0" w:tplc="24AA12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B74418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415008"/>
    <w:multiLevelType w:val="hybridMultilevel"/>
    <w:tmpl w:val="167E67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7F0959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9A0DBB"/>
    <w:multiLevelType w:val="hybridMultilevel"/>
    <w:tmpl w:val="803297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596864"/>
    <w:multiLevelType w:val="hybridMultilevel"/>
    <w:tmpl w:val="2B42D6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0D5A61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F86F9F"/>
    <w:multiLevelType w:val="hybridMultilevel"/>
    <w:tmpl w:val="A376534E"/>
    <w:numStyleLink w:val="Numery"/>
  </w:abstractNum>
  <w:abstractNum w:abstractNumId="11" w15:restartNumberingAfterBreak="0">
    <w:nsid w:val="1452519F"/>
    <w:multiLevelType w:val="hybridMultilevel"/>
    <w:tmpl w:val="3A96FB54"/>
    <w:lvl w:ilvl="0" w:tplc="173A4EE0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15BC710A"/>
    <w:multiLevelType w:val="hybridMultilevel"/>
    <w:tmpl w:val="7B7816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56BBA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7624E5"/>
    <w:multiLevelType w:val="hybridMultilevel"/>
    <w:tmpl w:val="54303DB8"/>
    <w:lvl w:ilvl="0" w:tplc="43626F6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7E477B"/>
    <w:multiLevelType w:val="hybridMultilevel"/>
    <w:tmpl w:val="5022AF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D2674"/>
    <w:multiLevelType w:val="hybridMultilevel"/>
    <w:tmpl w:val="374E1106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7370AE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D338F2"/>
    <w:multiLevelType w:val="hybridMultilevel"/>
    <w:tmpl w:val="B5AE7E52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2CFB664B"/>
    <w:multiLevelType w:val="hybridMultilevel"/>
    <w:tmpl w:val="DE10AA3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DF67901"/>
    <w:multiLevelType w:val="hybridMultilevel"/>
    <w:tmpl w:val="03C6FAF8"/>
    <w:lvl w:ilvl="0" w:tplc="04150013">
      <w:start w:val="1"/>
      <w:numFmt w:val="upperRoman"/>
      <w:lvlText w:val="%1."/>
      <w:lvlJc w:val="righ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2F0050F7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B86BD4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FFA355A"/>
    <w:multiLevelType w:val="hybridMultilevel"/>
    <w:tmpl w:val="F606D492"/>
    <w:lvl w:ilvl="0" w:tplc="24AA12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305FCC"/>
    <w:multiLevelType w:val="hybridMultilevel"/>
    <w:tmpl w:val="31E0DD8C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AB6A54"/>
    <w:multiLevelType w:val="hybridMultilevel"/>
    <w:tmpl w:val="9FAE474E"/>
    <w:lvl w:ilvl="0" w:tplc="04150011">
      <w:start w:val="1"/>
      <w:numFmt w:val="decimal"/>
      <w:lvlText w:val="%1)"/>
      <w:lvlJc w:val="left"/>
      <w:pPr>
        <w:ind w:left="1211" w:hanging="360"/>
      </w:pPr>
    </w:lvl>
    <w:lvl w:ilvl="1" w:tplc="04150019">
      <w:start w:val="1"/>
      <w:numFmt w:val="lowerLetter"/>
      <w:lvlText w:val="%2."/>
      <w:lvlJc w:val="left"/>
      <w:pPr>
        <w:ind w:left="1931" w:hanging="360"/>
      </w:pPr>
    </w:lvl>
    <w:lvl w:ilvl="2" w:tplc="D4066AA0">
      <w:start w:val="1"/>
      <w:numFmt w:val="lowerLetter"/>
      <w:lvlText w:val="%3)"/>
      <w:lvlJc w:val="left"/>
      <w:pPr>
        <w:ind w:left="2891" w:hanging="4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6" w15:restartNumberingAfterBreak="0">
    <w:nsid w:val="37F16376"/>
    <w:multiLevelType w:val="hybridMultilevel"/>
    <w:tmpl w:val="5ACA6248"/>
    <w:lvl w:ilvl="0" w:tplc="D4E4EC8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0347E4"/>
    <w:multiLevelType w:val="hybridMultilevel"/>
    <w:tmpl w:val="EE024C3E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C57A0C"/>
    <w:multiLevelType w:val="hybridMultilevel"/>
    <w:tmpl w:val="762634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37365A"/>
    <w:multiLevelType w:val="hybridMultilevel"/>
    <w:tmpl w:val="AD700DC6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0" w15:restartNumberingAfterBreak="0">
    <w:nsid w:val="4B640D49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AD6487"/>
    <w:multiLevelType w:val="hybridMultilevel"/>
    <w:tmpl w:val="AB3ED70A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161462B"/>
    <w:multiLevelType w:val="hybridMultilevel"/>
    <w:tmpl w:val="09B607EA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6840F7"/>
    <w:multiLevelType w:val="hybridMultilevel"/>
    <w:tmpl w:val="126E43E0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53966B74"/>
    <w:multiLevelType w:val="hybridMultilevel"/>
    <w:tmpl w:val="380C9502"/>
    <w:lvl w:ilvl="0" w:tplc="04150011">
      <w:start w:val="1"/>
      <w:numFmt w:val="decimal"/>
      <w:lvlText w:val="%1)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5" w15:restartNumberingAfterBreak="0">
    <w:nsid w:val="5B8D0935"/>
    <w:multiLevelType w:val="hybridMultilevel"/>
    <w:tmpl w:val="F1F03EF8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1">
      <w:start w:val="1"/>
      <w:numFmt w:val="decimal"/>
      <w:lvlText w:val="%2)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6" w15:restartNumberingAfterBreak="0">
    <w:nsid w:val="5C416AF9"/>
    <w:multiLevelType w:val="hybridMultilevel"/>
    <w:tmpl w:val="07246810"/>
    <w:lvl w:ilvl="0" w:tplc="5B16C4C8">
      <w:start w:val="1"/>
      <w:numFmt w:val="decimal"/>
      <w:lvlText w:val="1.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7" w15:restartNumberingAfterBreak="0">
    <w:nsid w:val="64B2485D"/>
    <w:multiLevelType w:val="hybridMultilevel"/>
    <w:tmpl w:val="A376534E"/>
    <w:styleLink w:val="Numery"/>
    <w:lvl w:ilvl="0" w:tplc="6B1C7994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BC64BCF6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AC52405C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628E571E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7BF4A712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0AD259C8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B140591C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F54CEBCE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E1565868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8" w15:restartNumberingAfterBreak="0">
    <w:nsid w:val="653A249C"/>
    <w:multiLevelType w:val="multilevel"/>
    <w:tmpl w:val="6E6A51B6"/>
    <w:lvl w:ilvl="0">
      <w:start w:val="1"/>
      <w:numFmt w:val="decimal"/>
      <w:lvlText w:val="%1.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  <w:b w:val="0"/>
        <w:bCs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  <w:b w:val="0"/>
        <w:bCs w:val="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  <w:b w:val="0"/>
        <w:bCs w:val="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  <w:b w:val="0"/>
        <w:bCs w:val="0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  <w:b w:val="0"/>
        <w:bCs w:val="0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  <w:b w:val="0"/>
        <w:bCs w:val="0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  <w:b w:val="0"/>
        <w:bCs w:val="0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  <w:b w:val="0"/>
        <w:bCs w:val="0"/>
      </w:rPr>
    </w:lvl>
  </w:abstractNum>
  <w:abstractNum w:abstractNumId="39" w15:restartNumberingAfterBreak="0">
    <w:nsid w:val="6A092144"/>
    <w:multiLevelType w:val="hybridMultilevel"/>
    <w:tmpl w:val="2A6E39D6"/>
    <w:lvl w:ilvl="0" w:tplc="D30644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 w15:restartNumberingAfterBreak="0">
    <w:nsid w:val="6EDA6394"/>
    <w:multiLevelType w:val="hybridMultilevel"/>
    <w:tmpl w:val="FEF2429C"/>
    <w:lvl w:ilvl="0" w:tplc="04150011">
      <w:start w:val="1"/>
      <w:numFmt w:val="decimal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1" w15:restartNumberingAfterBreak="0">
    <w:nsid w:val="6EE8157A"/>
    <w:multiLevelType w:val="hybridMultilevel"/>
    <w:tmpl w:val="5022AF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3A6D04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EA1F7B"/>
    <w:multiLevelType w:val="hybridMultilevel"/>
    <w:tmpl w:val="C442B00A"/>
    <w:lvl w:ilvl="0" w:tplc="3E1AEE00">
      <w:start w:val="3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7"/>
  </w:num>
  <w:num w:numId="2">
    <w:abstractNumId w:val="10"/>
  </w:num>
  <w:num w:numId="3">
    <w:abstractNumId w:val="1"/>
  </w:num>
  <w:num w:numId="4">
    <w:abstractNumId w:val="38"/>
  </w:num>
  <w:num w:numId="5">
    <w:abstractNumId w:val="30"/>
  </w:num>
  <w:num w:numId="6">
    <w:abstractNumId w:val="6"/>
  </w:num>
  <w:num w:numId="7">
    <w:abstractNumId w:val="9"/>
  </w:num>
  <w:num w:numId="8">
    <w:abstractNumId w:val="17"/>
  </w:num>
  <w:num w:numId="9">
    <w:abstractNumId w:val="21"/>
  </w:num>
  <w:num w:numId="10">
    <w:abstractNumId w:val="13"/>
  </w:num>
  <w:num w:numId="11">
    <w:abstractNumId w:val="42"/>
  </w:num>
  <w:num w:numId="12">
    <w:abstractNumId w:val="28"/>
  </w:num>
  <w:num w:numId="13">
    <w:abstractNumId w:val="12"/>
  </w:num>
  <w:num w:numId="14">
    <w:abstractNumId w:val="14"/>
  </w:num>
  <w:num w:numId="15">
    <w:abstractNumId w:val="5"/>
  </w:num>
  <w:num w:numId="16">
    <w:abstractNumId w:val="27"/>
  </w:num>
  <w:num w:numId="17">
    <w:abstractNumId w:val="39"/>
  </w:num>
  <w:num w:numId="18">
    <w:abstractNumId w:val="23"/>
  </w:num>
  <w:num w:numId="19">
    <w:abstractNumId w:val="32"/>
  </w:num>
  <w:num w:numId="20">
    <w:abstractNumId w:val="16"/>
  </w:num>
  <w:num w:numId="21">
    <w:abstractNumId w:val="2"/>
  </w:num>
  <w:num w:numId="22">
    <w:abstractNumId w:val="11"/>
  </w:num>
  <w:num w:numId="23">
    <w:abstractNumId w:val="20"/>
  </w:num>
  <w:num w:numId="24">
    <w:abstractNumId w:val="7"/>
  </w:num>
  <w:num w:numId="25">
    <w:abstractNumId w:val="4"/>
  </w:num>
  <w:num w:numId="26">
    <w:abstractNumId w:val="35"/>
  </w:num>
  <w:num w:numId="27">
    <w:abstractNumId w:val="33"/>
  </w:num>
  <w:num w:numId="28">
    <w:abstractNumId w:val="22"/>
  </w:num>
  <w:num w:numId="29">
    <w:abstractNumId w:val="40"/>
  </w:num>
  <w:num w:numId="30">
    <w:abstractNumId w:val="3"/>
  </w:num>
  <w:num w:numId="31">
    <w:abstractNumId w:val="24"/>
  </w:num>
  <w:num w:numId="32">
    <w:abstractNumId w:val="41"/>
  </w:num>
  <w:num w:numId="33">
    <w:abstractNumId w:val="34"/>
  </w:num>
  <w:num w:numId="34">
    <w:abstractNumId w:val="25"/>
  </w:num>
  <w:num w:numId="35">
    <w:abstractNumId w:val="0"/>
  </w:num>
  <w:num w:numId="36">
    <w:abstractNumId w:val="31"/>
  </w:num>
  <w:num w:numId="37">
    <w:abstractNumId w:val="18"/>
  </w:num>
  <w:num w:numId="38">
    <w:abstractNumId w:val="15"/>
  </w:num>
  <w:num w:numId="39">
    <w:abstractNumId w:val="36"/>
  </w:num>
  <w:num w:numId="40">
    <w:abstractNumId w:val="26"/>
  </w:num>
  <w:num w:numId="41">
    <w:abstractNumId w:val="19"/>
  </w:num>
  <w:num w:numId="42">
    <w:abstractNumId w:val="8"/>
  </w:num>
  <w:num w:numId="43">
    <w:abstractNumId w:val="29"/>
  </w:num>
  <w:num w:numId="44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09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zUzNTQ2NDUwMzNR0lEKTi0uzszPAykwNKsFABYrAAEtAAAA"/>
    <w:docVar w:name="LE_Links" w:val="{639A4684-EF78-4871-8DCB-309940FD91DB}"/>
  </w:docVars>
  <w:rsids>
    <w:rsidRoot w:val="002C40EC"/>
    <w:rsid w:val="000030C4"/>
    <w:rsid w:val="000049CB"/>
    <w:rsid w:val="00005353"/>
    <w:rsid w:val="00007D56"/>
    <w:rsid w:val="000106A6"/>
    <w:rsid w:val="00012C52"/>
    <w:rsid w:val="00017CD4"/>
    <w:rsid w:val="000235C2"/>
    <w:rsid w:val="000238EF"/>
    <w:rsid w:val="00023CD4"/>
    <w:rsid w:val="000240F7"/>
    <w:rsid w:val="000257AE"/>
    <w:rsid w:val="0002672E"/>
    <w:rsid w:val="00030002"/>
    <w:rsid w:val="00030994"/>
    <w:rsid w:val="00032095"/>
    <w:rsid w:val="00035982"/>
    <w:rsid w:val="00037AC6"/>
    <w:rsid w:val="000442CD"/>
    <w:rsid w:val="00047189"/>
    <w:rsid w:val="00047938"/>
    <w:rsid w:val="00051595"/>
    <w:rsid w:val="00051C06"/>
    <w:rsid w:val="00053DE9"/>
    <w:rsid w:val="00054A4C"/>
    <w:rsid w:val="00055CBA"/>
    <w:rsid w:val="00057347"/>
    <w:rsid w:val="0006049A"/>
    <w:rsid w:val="0006081B"/>
    <w:rsid w:val="000639C4"/>
    <w:rsid w:val="0006426B"/>
    <w:rsid w:val="00066A84"/>
    <w:rsid w:val="00073103"/>
    <w:rsid w:val="0007671C"/>
    <w:rsid w:val="00077214"/>
    <w:rsid w:val="000778D4"/>
    <w:rsid w:val="000806FC"/>
    <w:rsid w:val="000809A2"/>
    <w:rsid w:val="00080F53"/>
    <w:rsid w:val="000840B2"/>
    <w:rsid w:val="00084910"/>
    <w:rsid w:val="00084A14"/>
    <w:rsid w:val="0008506D"/>
    <w:rsid w:val="00086F20"/>
    <w:rsid w:val="000901B9"/>
    <w:rsid w:val="00093233"/>
    <w:rsid w:val="000944FB"/>
    <w:rsid w:val="000A15F4"/>
    <w:rsid w:val="000A1E4C"/>
    <w:rsid w:val="000A2530"/>
    <w:rsid w:val="000A2BBB"/>
    <w:rsid w:val="000A2F44"/>
    <w:rsid w:val="000A711E"/>
    <w:rsid w:val="000A7D17"/>
    <w:rsid w:val="000B0F87"/>
    <w:rsid w:val="000B2131"/>
    <w:rsid w:val="000B23D8"/>
    <w:rsid w:val="000B2C70"/>
    <w:rsid w:val="000B39DA"/>
    <w:rsid w:val="000C2099"/>
    <w:rsid w:val="000C2153"/>
    <w:rsid w:val="000C5002"/>
    <w:rsid w:val="000C5343"/>
    <w:rsid w:val="000C6704"/>
    <w:rsid w:val="000C7FA7"/>
    <w:rsid w:val="000D0CF6"/>
    <w:rsid w:val="000D1E75"/>
    <w:rsid w:val="000D2780"/>
    <w:rsid w:val="000D5A85"/>
    <w:rsid w:val="000D5EE5"/>
    <w:rsid w:val="000D66EC"/>
    <w:rsid w:val="000D6A95"/>
    <w:rsid w:val="000E02B6"/>
    <w:rsid w:val="000E5374"/>
    <w:rsid w:val="000F0BC3"/>
    <w:rsid w:val="000F1F7F"/>
    <w:rsid w:val="000F2B50"/>
    <w:rsid w:val="000F4655"/>
    <w:rsid w:val="000F4722"/>
    <w:rsid w:val="000F4A45"/>
    <w:rsid w:val="000F4D75"/>
    <w:rsid w:val="000F4F6C"/>
    <w:rsid w:val="000F7085"/>
    <w:rsid w:val="000F7B0D"/>
    <w:rsid w:val="000F7B43"/>
    <w:rsid w:val="001009AA"/>
    <w:rsid w:val="00103F14"/>
    <w:rsid w:val="00105127"/>
    <w:rsid w:val="00105614"/>
    <w:rsid w:val="00106811"/>
    <w:rsid w:val="0011000D"/>
    <w:rsid w:val="00112312"/>
    <w:rsid w:val="0011343A"/>
    <w:rsid w:val="001145B1"/>
    <w:rsid w:val="001157C0"/>
    <w:rsid w:val="00117E56"/>
    <w:rsid w:val="00121BCE"/>
    <w:rsid w:val="00124869"/>
    <w:rsid w:val="00134DEC"/>
    <w:rsid w:val="00135150"/>
    <w:rsid w:val="001374AF"/>
    <w:rsid w:val="00140BD2"/>
    <w:rsid w:val="00140D43"/>
    <w:rsid w:val="001425FF"/>
    <w:rsid w:val="001445A4"/>
    <w:rsid w:val="0015126D"/>
    <w:rsid w:val="001512B4"/>
    <w:rsid w:val="001518C7"/>
    <w:rsid w:val="00152062"/>
    <w:rsid w:val="001525FE"/>
    <w:rsid w:val="001558DE"/>
    <w:rsid w:val="00157B85"/>
    <w:rsid w:val="00157E1D"/>
    <w:rsid w:val="001630FC"/>
    <w:rsid w:val="001653F4"/>
    <w:rsid w:val="00165FFD"/>
    <w:rsid w:val="00166298"/>
    <w:rsid w:val="00170095"/>
    <w:rsid w:val="001732D9"/>
    <w:rsid w:val="00174E9A"/>
    <w:rsid w:val="001765DC"/>
    <w:rsid w:val="00177B07"/>
    <w:rsid w:val="0018062E"/>
    <w:rsid w:val="001812AB"/>
    <w:rsid w:val="001822C2"/>
    <w:rsid w:val="00190778"/>
    <w:rsid w:val="00191C31"/>
    <w:rsid w:val="00192116"/>
    <w:rsid w:val="00194C19"/>
    <w:rsid w:val="00196179"/>
    <w:rsid w:val="001A17FD"/>
    <w:rsid w:val="001A676D"/>
    <w:rsid w:val="001A7B67"/>
    <w:rsid w:val="001A7E2B"/>
    <w:rsid w:val="001B03FD"/>
    <w:rsid w:val="001B0748"/>
    <w:rsid w:val="001B2EDA"/>
    <w:rsid w:val="001B55A6"/>
    <w:rsid w:val="001B60B0"/>
    <w:rsid w:val="001B7A6E"/>
    <w:rsid w:val="001C0885"/>
    <w:rsid w:val="001C0A94"/>
    <w:rsid w:val="001C0EAC"/>
    <w:rsid w:val="001C298F"/>
    <w:rsid w:val="001C3D92"/>
    <w:rsid w:val="001C4394"/>
    <w:rsid w:val="001C45CE"/>
    <w:rsid w:val="001C6073"/>
    <w:rsid w:val="001C7DB6"/>
    <w:rsid w:val="001D074A"/>
    <w:rsid w:val="001D18DE"/>
    <w:rsid w:val="001D3B79"/>
    <w:rsid w:val="001D3FB3"/>
    <w:rsid w:val="001D41E2"/>
    <w:rsid w:val="001D4885"/>
    <w:rsid w:val="001D4E38"/>
    <w:rsid w:val="001D55F0"/>
    <w:rsid w:val="001D6DF7"/>
    <w:rsid w:val="001D6E5B"/>
    <w:rsid w:val="001D7904"/>
    <w:rsid w:val="001D7A5E"/>
    <w:rsid w:val="001E0209"/>
    <w:rsid w:val="001E0FE0"/>
    <w:rsid w:val="001E2FA7"/>
    <w:rsid w:val="001E33DA"/>
    <w:rsid w:val="001E3BC2"/>
    <w:rsid w:val="001E59B7"/>
    <w:rsid w:val="001F188F"/>
    <w:rsid w:val="001F1F0A"/>
    <w:rsid w:val="001F294F"/>
    <w:rsid w:val="001F4659"/>
    <w:rsid w:val="001F5B8D"/>
    <w:rsid w:val="001F6418"/>
    <w:rsid w:val="001F6F4F"/>
    <w:rsid w:val="001F73CC"/>
    <w:rsid w:val="001F7C62"/>
    <w:rsid w:val="002002FC"/>
    <w:rsid w:val="00203A56"/>
    <w:rsid w:val="00206791"/>
    <w:rsid w:val="00206B05"/>
    <w:rsid w:val="002102CF"/>
    <w:rsid w:val="002106A7"/>
    <w:rsid w:val="00211F2A"/>
    <w:rsid w:val="00212009"/>
    <w:rsid w:val="00212490"/>
    <w:rsid w:val="002150A4"/>
    <w:rsid w:val="0021525E"/>
    <w:rsid w:val="00215344"/>
    <w:rsid w:val="00220167"/>
    <w:rsid w:val="002203C3"/>
    <w:rsid w:val="002224F2"/>
    <w:rsid w:val="002233E8"/>
    <w:rsid w:val="00225E97"/>
    <w:rsid w:val="00226756"/>
    <w:rsid w:val="00227B11"/>
    <w:rsid w:val="002308A2"/>
    <w:rsid w:val="00232435"/>
    <w:rsid w:val="00232D2A"/>
    <w:rsid w:val="00234CBB"/>
    <w:rsid w:val="0023620A"/>
    <w:rsid w:val="0024348F"/>
    <w:rsid w:val="0024569A"/>
    <w:rsid w:val="00245763"/>
    <w:rsid w:val="00245D36"/>
    <w:rsid w:val="002478DD"/>
    <w:rsid w:val="002513B2"/>
    <w:rsid w:val="002518F7"/>
    <w:rsid w:val="00251FDD"/>
    <w:rsid w:val="00253B43"/>
    <w:rsid w:val="00255392"/>
    <w:rsid w:val="00255429"/>
    <w:rsid w:val="002562A1"/>
    <w:rsid w:val="00256F3B"/>
    <w:rsid w:val="002574C1"/>
    <w:rsid w:val="002578A2"/>
    <w:rsid w:val="00262AA0"/>
    <w:rsid w:val="00262B41"/>
    <w:rsid w:val="0026303E"/>
    <w:rsid w:val="00265751"/>
    <w:rsid w:val="00270333"/>
    <w:rsid w:val="00270471"/>
    <w:rsid w:val="00270E80"/>
    <w:rsid w:val="0027127E"/>
    <w:rsid w:val="002714E0"/>
    <w:rsid w:val="0027406C"/>
    <w:rsid w:val="00275199"/>
    <w:rsid w:val="00276AAD"/>
    <w:rsid w:val="00276D77"/>
    <w:rsid w:val="00277AA8"/>
    <w:rsid w:val="00283DEE"/>
    <w:rsid w:val="002843A7"/>
    <w:rsid w:val="002853A4"/>
    <w:rsid w:val="00285D5C"/>
    <w:rsid w:val="0028637D"/>
    <w:rsid w:val="00286738"/>
    <w:rsid w:val="00286D15"/>
    <w:rsid w:val="002906D8"/>
    <w:rsid w:val="00292035"/>
    <w:rsid w:val="00295A79"/>
    <w:rsid w:val="00295E16"/>
    <w:rsid w:val="002960B7"/>
    <w:rsid w:val="002966E3"/>
    <w:rsid w:val="00296728"/>
    <w:rsid w:val="00297577"/>
    <w:rsid w:val="002A0AB7"/>
    <w:rsid w:val="002A2BBD"/>
    <w:rsid w:val="002A3EEE"/>
    <w:rsid w:val="002A59FE"/>
    <w:rsid w:val="002A61A5"/>
    <w:rsid w:val="002B2A78"/>
    <w:rsid w:val="002B2C19"/>
    <w:rsid w:val="002B6D1E"/>
    <w:rsid w:val="002B74B9"/>
    <w:rsid w:val="002C3C2D"/>
    <w:rsid w:val="002C40EC"/>
    <w:rsid w:val="002C5ED6"/>
    <w:rsid w:val="002C699E"/>
    <w:rsid w:val="002D0521"/>
    <w:rsid w:val="002D236E"/>
    <w:rsid w:val="002D4ECF"/>
    <w:rsid w:val="002E035C"/>
    <w:rsid w:val="002E1EC1"/>
    <w:rsid w:val="002E2A1E"/>
    <w:rsid w:val="002E6B36"/>
    <w:rsid w:val="002E7FD9"/>
    <w:rsid w:val="002F1DA9"/>
    <w:rsid w:val="002F3F6A"/>
    <w:rsid w:val="002F4275"/>
    <w:rsid w:val="002F5650"/>
    <w:rsid w:val="002F6D8B"/>
    <w:rsid w:val="002F795E"/>
    <w:rsid w:val="002F7B72"/>
    <w:rsid w:val="003030AD"/>
    <w:rsid w:val="003034CD"/>
    <w:rsid w:val="00305DB3"/>
    <w:rsid w:val="00310F7E"/>
    <w:rsid w:val="00312903"/>
    <w:rsid w:val="00313AF6"/>
    <w:rsid w:val="00315B95"/>
    <w:rsid w:val="00322934"/>
    <w:rsid w:val="00323C90"/>
    <w:rsid w:val="003259DD"/>
    <w:rsid w:val="0033079B"/>
    <w:rsid w:val="003317FF"/>
    <w:rsid w:val="003343E8"/>
    <w:rsid w:val="00334428"/>
    <w:rsid w:val="0033563D"/>
    <w:rsid w:val="00343EB4"/>
    <w:rsid w:val="003479A1"/>
    <w:rsid w:val="003573AA"/>
    <w:rsid w:val="0036294D"/>
    <w:rsid w:val="00365B4E"/>
    <w:rsid w:val="003671A5"/>
    <w:rsid w:val="003730AF"/>
    <w:rsid w:val="00374E7F"/>
    <w:rsid w:val="00376B52"/>
    <w:rsid w:val="00381717"/>
    <w:rsid w:val="003828C2"/>
    <w:rsid w:val="00383595"/>
    <w:rsid w:val="003841B1"/>
    <w:rsid w:val="003860E3"/>
    <w:rsid w:val="00390FEB"/>
    <w:rsid w:val="003A1528"/>
    <w:rsid w:val="003A2110"/>
    <w:rsid w:val="003B157A"/>
    <w:rsid w:val="003B45BF"/>
    <w:rsid w:val="003B4B7D"/>
    <w:rsid w:val="003B5CD6"/>
    <w:rsid w:val="003B6121"/>
    <w:rsid w:val="003B6890"/>
    <w:rsid w:val="003B693E"/>
    <w:rsid w:val="003B6D0A"/>
    <w:rsid w:val="003B6F95"/>
    <w:rsid w:val="003C2440"/>
    <w:rsid w:val="003C3932"/>
    <w:rsid w:val="003C5364"/>
    <w:rsid w:val="003C7BE8"/>
    <w:rsid w:val="003D3694"/>
    <w:rsid w:val="003D4E20"/>
    <w:rsid w:val="003D76AB"/>
    <w:rsid w:val="003D7902"/>
    <w:rsid w:val="003E16F8"/>
    <w:rsid w:val="003E43DB"/>
    <w:rsid w:val="003E7DEC"/>
    <w:rsid w:val="003E8E5A"/>
    <w:rsid w:val="003F05B5"/>
    <w:rsid w:val="003F1FAE"/>
    <w:rsid w:val="003F49BF"/>
    <w:rsid w:val="004014E4"/>
    <w:rsid w:val="004039FB"/>
    <w:rsid w:val="00403E19"/>
    <w:rsid w:val="00407998"/>
    <w:rsid w:val="00407D01"/>
    <w:rsid w:val="004104F0"/>
    <w:rsid w:val="00410CA1"/>
    <w:rsid w:val="0041143C"/>
    <w:rsid w:val="00413D4C"/>
    <w:rsid w:val="00414001"/>
    <w:rsid w:val="004143D3"/>
    <w:rsid w:val="00414B93"/>
    <w:rsid w:val="00424A20"/>
    <w:rsid w:val="0042526C"/>
    <w:rsid w:val="00425498"/>
    <w:rsid w:val="00426580"/>
    <w:rsid w:val="00430F48"/>
    <w:rsid w:val="004314CD"/>
    <w:rsid w:val="004331C7"/>
    <w:rsid w:val="00436687"/>
    <w:rsid w:val="004402A6"/>
    <w:rsid w:val="00443E3F"/>
    <w:rsid w:val="00444446"/>
    <w:rsid w:val="00445D50"/>
    <w:rsid w:val="00446165"/>
    <w:rsid w:val="004510B7"/>
    <w:rsid w:val="0045233A"/>
    <w:rsid w:val="004523BA"/>
    <w:rsid w:val="004543E3"/>
    <w:rsid w:val="00455F18"/>
    <w:rsid w:val="00456648"/>
    <w:rsid w:val="00461E5E"/>
    <w:rsid w:val="00464646"/>
    <w:rsid w:val="00467931"/>
    <w:rsid w:val="004714A3"/>
    <w:rsid w:val="004728E8"/>
    <w:rsid w:val="00472B25"/>
    <w:rsid w:val="00473988"/>
    <w:rsid w:val="00474559"/>
    <w:rsid w:val="00476047"/>
    <w:rsid w:val="00484543"/>
    <w:rsid w:val="004848E8"/>
    <w:rsid w:val="00485CBD"/>
    <w:rsid w:val="00487FA3"/>
    <w:rsid w:val="004914BA"/>
    <w:rsid w:val="004964B0"/>
    <w:rsid w:val="004967FC"/>
    <w:rsid w:val="004A05FC"/>
    <w:rsid w:val="004A1D65"/>
    <w:rsid w:val="004A21B8"/>
    <w:rsid w:val="004A4154"/>
    <w:rsid w:val="004A4A4A"/>
    <w:rsid w:val="004A6847"/>
    <w:rsid w:val="004A7D43"/>
    <w:rsid w:val="004A7F83"/>
    <w:rsid w:val="004B12F9"/>
    <w:rsid w:val="004B3B3E"/>
    <w:rsid w:val="004C0D23"/>
    <w:rsid w:val="004C1C5D"/>
    <w:rsid w:val="004C39FC"/>
    <w:rsid w:val="004C4F88"/>
    <w:rsid w:val="004C56BC"/>
    <w:rsid w:val="004C57D2"/>
    <w:rsid w:val="004C5843"/>
    <w:rsid w:val="004C6291"/>
    <w:rsid w:val="004C6297"/>
    <w:rsid w:val="004C7056"/>
    <w:rsid w:val="004D060D"/>
    <w:rsid w:val="004D35A0"/>
    <w:rsid w:val="004D4027"/>
    <w:rsid w:val="004D63D2"/>
    <w:rsid w:val="004D7A62"/>
    <w:rsid w:val="004E1EAA"/>
    <w:rsid w:val="004E51CA"/>
    <w:rsid w:val="004E6B44"/>
    <w:rsid w:val="004F0F7B"/>
    <w:rsid w:val="004F2930"/>
    <w:rsid w:val="004F4CBB"/>
    <w:rsid w:val="004F60BA"/>
    <w:rsid w:val="004F6FEE"/>
    <w:rsid w:val="005038E1"/>
    <w:rsid w:val="005042BB"/>
    <w:rsid w:val="0050575F"/>
    <w:rsid w:val="00506949"/>
    <w:rsid w:val="00507D76"/>
    <w:rsid w:val="005108A1"/>
    <w:rsid w:val="00512266"/>
    <w:rsid w:val="00512BB2"/>
    <w:rsid w:val="005148CB"/>
    <w:rsid w:val="00515247"/>
    <w:rsid w:val="005158DE"/>
    <w:rsid w:val="0051735F"/>
    <w:rsid w:val="00517E72"/>
    <w:rsid w:val="00524316"/>
    <w:rsid w:val="00524FF9"/>
    <w:rsid w:val="00525356"/>
    <w:rsid w:val="0053212C"/>
    <w:rsid w:val="005339F8"/>
    <w:rsid w:val="005374F4"/>
    <w:rsid w:val="00540419"/>
    <w:rsid w:val="00541585"/>
    <w:rsid w:val="00542144"/>
    <w:rsid w:val="00544E93"/>
    <w:rsid w:val="00550591"/>
    <w:rsid w:val="00552055"/>
    <w:rsid w:val="00554CEB"/>
    <w:rsid w:val="005558CD"/>
    <w:rsid w:val="00556D48"/>
    <w:rsid w:val="00560191"/>
    <w:rsid w:val="00560C60"/>
    <w:rsid w:val="00563087"/>
    <w:rsid w:val="00563C82"/>
    <w:rsid w:val="00565B8B"/>
    <w:rsid w:val="005673F5"/>
    <w:rsid w:val="00567C82"/>
    <w:rsid w:val="00567E7C"/>
    <w:rsid w:val="00571ADD"/>
    <w:rsid w:val="005749BB"/>
    <w:rsid w:val="00576E3C"/>
    <w:rsid w:val="005827C2"/>
    <w:rsid w:val="00584B30"/>
    <w:rsid w:val="005858B5"/>
    <w:rsid w:val="00587A0C"/>
    <w:rsid w:val="005915F7"/>
    <w:rsid w:val="005954A3"/>
    <w:rsid w:val="00596210"/>
    <w:rsid w:val="00597F7A"/>
    <w:rsid w:val="005A4529"/>
    <w:rsid w:val="005A61E5"/>
    <w:rsid w:val="005A6EA7"/>
    <w:rsid w:val="005A7288"/>
    <w:rsid w:val="005B1A55"/>
    <w:rsid w:val="005B31C1"/>
    <w:rsid w:val="005B427E"/>
    <w:rsid w:val="005B50AF"/>
    <w:rsid w:val="005B72B9"/>
    <w:rsid w:val="005C2DBB"/>
    <w:rsid w:val="005C57E8"/>
    <w:rsid w:val="005D1752"/>
    <w:rsid w:val="005D1C17"/>
    <w:rsid w:val="005D1C27"/>
    <w:rsid w:val="005D3F0F"/>
    <w:rsid w:val="005D43E1"/>
    <w:rsid w:val="005D5E0A"/>
    <w:rsid w:val="005D7DCC"/>
    <w:rsid w:val="005E0E1D"/>
    <w:rsid w:val="005E28A5"/>
    <w:rsid w:val="005E32C6"/>
    <w:rsid w:val="005E36EE"/>
    <w:rsid w:val="005E3879"/>
    <w:rsid w:val="005E3F69"/>
    <w:rsid w:val="005E4BF4"/>
    <w:rsid w:val="005E65B3"/>
    <w:rsid w:val="005E674A"/>
    <w:rsid w:val="005F093C"/>
    <w:rsid w:val="005F2A78"/>
    <w:rsid w:val="005F59DA"/>
    <w:rsid w:val="005F71C3"/>
    <w:rsid w:val="00600AFE"/>
    <w:rsid w:val="00600FEF"/>
    <w:rsid w:val="0060162E"/>
    <w:rsid w:val="00602E60"/>
    <w:rsid w:val="00604334"/>
    <w:rsid w:val="006069D6"/>
    <w:rsid w:val="0061042A"/>
    <w:rsid w:val="0061374F"/>
    <w:rsid w:val="0061590C"/>
    <w:rsid w:val="006164DB"/>
    <w:rsid w:val="00624AAB"/>
    <w:rsid w:val="0062723F"/>
    <w:rsid w:val="0063130C"/>
    <w:rsid w:val="00632389"/>
    <w:rsid w:val="006323A9"/>
    <w:rsid w:val="00636213"/>
    <w:rsid w:val="00636E4D"/>
    <w:rsid w:val="00641121"/>
    <w:rsid w:val="00641B3C"/>
    <w:rsid w:val="00642E1D"/>
    <w:rsid w:val="0064444F"/>
    <w:rsid w:val="006472BC"/>
    <w:rsid w:val="006476E1"/>
    <w:rsid w:val="006534CF"/>
    <w:rsid w:val="00657C4F"/>
    <w:rsid w:val="00664775"/>
    <w:rsid w:val="00665CD0"/>
    <w:rsid w:val="00666C72"/>
    <w:rsid w:val="0066753F"/>
    <w:rsid w:val="00670548"/>
    <w:rsid w:val="0067100D"/>
    <w:rsid w:val="0067500B"/>
    <w:rsid w:val="0067685E"/>
    <w:rsid w:val="00677D44"/>
    <w:rsid w:val="006823F8"/>
    <w:rsid w:val="006826A6"/>
    <w:rsid w:val="00682CD6"/>
    <w:rsid w:val="00684364"/>
    <w:rsid w:val="00685800"/>
    <w:rsid w:val="00685835"/>
    <w:rsid w:val="006935FD"/>
    <w:rsid w:val="00696A5B"/>
    <w:rsid w:val="006976C5"/>
    <w:rsid w:val="006A1894"/>
    <w:rsid w:val="006A1D2A"/>
    <w:rsid w:val="006A2D4F"/>
    <w:rsid w:val="006A3020"/>
    <w:rsid w:val="006A3697"/>
    <w:rsid w:val="006A4485"/>
    <w:rsid w:val="006A4496"/>
    <w:rsid w:val="006A5727"/>
    <w:rsid w:val="006A62B4"/>
    <w:rsid w:val="006A77BE"/>
    <w:rsid w:val="006B0321"/>
    <w:rsid w:val="006B1F0D"/>
    <w:rsid w:val="006B2D47"/>
    <w:rsid w:val="006B480F"/>
    <w:rsid w:val="006B61F6"/>
    <w:rsid w:val="006B6DAB"/>
    <w:rsid w:val="006B76E4"/>
    <w:rsid w:val="006B77CD"/>
    <w:rsid w:val="006C01AC"/>
    <w:rsid w:val="006C173C"/>
    <w:rsid w:val="006C3D9F"/>
    <w:rsid w:val="006C7B84"/>
    <w:rsid w:val="006D02A7"/>
    <w:rsid w:val="006D2B9E"/>
    <w:rsid w:val="006D42A9"/>
    <w:rsid w:val="006D4E17"/>
    <w:rsid w:val="006D53E2"/>
    <w:rsid w:val="006D6686"/>
    <w:rsid w:val="006D68CA"/>
    <w:rsid w:val="006E0094"/>
    <w:rsid w:val="006E1087"/>
    <w:rsid w:val="006E1515"/>
    <w:rsid w:val="006E2EC4"/>
    <w:rsid w:val="006E31C2"/>
    <w:rsid w:val="006E3D7A"/>
    <w:rsid w:val="006E4B3B"/>
    <w:rsid w:val="006E4C2E"/>
    <w:rsid w:val="006E6529"/>
    <w:rsid w:val="006F2A79"/>
    <w:rsid w:val="006F402E"/>
    <w:rsid w:val="006F50AE"/>
    <w:rsid w:val="006F515E"/>
    <w:rsid w:val="006F5980"/>
    <w:rsid w:val="00704025"/>
    <w:rsid w:val="007063CC"/>
    <w:rsid w:val="00707517"/>
    <w:rsid w:val="00710E58"/>
    <w:rsid w:val="00713021"/>
    <w:rsid w:val="00713622"/>
    <w:rsid w:val="007157C0"/>
    <w:rsid w:val="0071583B"/>
    <w:rsid w:val="00716991"/>
    <w:rsid w:val="0072384A"/>
    <w:rsid w:val="00724FD5"/>
    <w:rsid w:val="00725A10"/>
    <w:rsid w:val="00731049"/>
    <w:rsid w:val="0074035B"/>
    <w:rsid w:val="00744614"/>
    <w:rsid w:val="00744CFE"/>
    <w:rsid w:val="00745840"/>
    <w:rsid w:val="00747FED"/>
    <w:rsid w:val="0075020F"/>
    <w:rsid w:val="00750922"/>
    <w:rsid w:val="007518ED"/>
    <w:rsid w:val="0075200F"/>
    <w:rsid w:val="00753E23"/>
    <w:rsid w:val="007575F1"/>
    <w:rsid w:val="00760599"/>
    <w:rsid w:val="007650F7"/>
    <w:rsid w:val="00773681"/>
    <w:rsid w:val="00773A51"/>
    <w:rsid w:val="00775ED1"/>
    <w:rsid w:val="00777A09"/>
    <w:rsid w:val="0078459D"/>
    <w:rsid w:val="00785061"/>
    <w:rsid w:val="00787515"/>
    <w:rsid w:val="007924D2"/>
    <w:rsid w:val="007956B4"/>
    <w:rsid w:val="007961B9"/>
    <w:rsid w:val="007977A7"/>
    <w:rsid w:val="007A0FEA"/>
    <w:rsid w:val="007A4A6D"/>
    <w:rsid w:val="007B048A"/>
    <w:rsid w:val="007B22FE"/>
    <w:rsid w:val="007B4CEC"/>
    <w:rsid w:val="007C1CE4"/>
    <w:rsid w:val="007C403F"/>
    <w:rsid w:val="007C6DA0"/>
    <w:rsid w:val="007D0E3F"/>
    <w:rsid w:val="007D2A57"/>
    <w:rsid w:val="007D33C5"/>
    <w:rsid w:val="007D377C"/>
    <w:rsid w:val="007D3E10"/>
    <w:rsid w:val="007D608B"/>
    <w:rsid w:val="007D7712"/>
    <w:rsid w:val="007E4F11"/>
    <w:rsid w:val="007E4FB8"/>
    <w:rsid w:val="007E612A"/>
    <w:rsid w:val="007E65F4"/>
    <w:rsid w:val="007E66CB"/>
    <w:rsid w:val="007E6A10"/>
    <w:rsid w:val="007E789E"/>
    <w:rsid w:val="007E7960"/>
    <w:rsid w:val="007F1D06"/>
    <w:rsid w:val="007F573F"/>
    <w:rsid w:val="007F6AFD"/>
    <w:rsid w:val="00802759"/>
    <w:rsid w:val="00803868"/>
    <w:rsid w:val="0080598B"/>
    <w:rsid w:val="008073A2"/>
    <w:rsid w:val="00807BFE"/>
    <w:rsid w:val="00810D7B"/>
    <w:rsid w:val="00810FDA"/>
    <w:rsid w:val="00811B13"/>
    <w:rsid w:val="0081413D"/>
    <w:rsid w:val="008141FA"/>
    <w:rsid w:val="008145A7"/>
    <w:rsid w:val="00822177"/>
    <w:rsid w:val="008226E0"/>
    <w:rsid w:val="0082670C"/>
    <w:rsid w:val="00831AB3"/>
    <w:rsid w:val="00831F4D"/>
    <w:rsid w:val="00832C39"/>
    <w:rsid w:val="00832FD6"/>
    <w:rsid w:val="00835064"/>
    <w:rsid w:val="00835B90"/>
    <w:rsid w:val="00836D10"/>
    <w:rsid w:val="00840C72"/>
    <w:rsid w:val="00840F52"/>
    <w:rsid w:val="008411E6"/>
    <w:rsid w:val="008500B1"/>
    <w:rsid w:val="0085283A"/>
    <w:rsid w:val="00855283"/>
    <w:rsid w:val="00862951"/>
    <w:rsid w:val="00865BFC"/>
    <w:rsid w:val="00865FF5"/>
    <w:rsid w:val="00870787"/>
    <w:rsid w:val="0087149F"/>
    <w:rsid w:val="0087288B"/>
    <w:rsid w:val="00873AC6"/>
    <w:rsid w:val="008740AA"/>
    <w:rsid w:val="00876433"/>
    <w:rsid w:val="00886704"/>
    <w:rsid w:val="00886A06"/>
    <w:rsid w:val="008878DD"/>
    <w:rsid w:val="0089028C"/>
    <w:rsid w:val="00891E14"/>
    <w:rsid w:val="00891FBB"/>
    <w:rsid w:val="008946F6"/>
    <w:rsid w:val="00896CEB"/>
    <w:rsid w:val="008A0659"/>
    <w:rsid w:val="008A42EA"/>
    <w:rsid w:val="008A7ED0"/>
    <w:rsid w:val="008B0C52"/>
    <w:rsid w:val="008B1634"/>
    <w:rsid w:val="008B29EC"/>
    <w:rsid w:val="008B474C"/>
    <w:rsid w:val="008B717B"/>
    <w:rsid w:val="008B734C"/>
    <w:rsid w:val="008B7A1C"/>
    <w:rsid w:val="008C1F07"/>
    <w:rsid w:val="008C26AF"/>
    <w:rsid w:val="008C4DD1"/>
    <w:rsid w:val="008C69E7"/>
    <w:rsid w:val="008D0F22"/>
    <w:rsid w:val="008D44D7"/>
    <w:rsid w:val="008D7063"/>
    <w:rsid w:val="008E4A67"/>
    <w:rsid w:val="008E54F8"/>
    <w:rsid w:val="008F0CB6"/>
    <w:rsid w:val="008F2632"/>
    <w:rsid w:val="008F2A7B"/>
    <w:rsid w:val="008F4EB5"/>
    <w:rsid w:val="008F5A79"/>
    <w:rsid w:val="008F5D55"/>
    <w:rsid w:val="0090009E"/>
    <w:rsid w:val="00900BE8"/>
    <w:rsid w:val="0090303A"/>
    <w:rsid w:val="00910A86"/>
    <w:rsid w:val="00911482"/>
    <w:rsid w:val="009122AE"/>
    <w:rsid w:val="00912792"/>
    <w:rsid w:val="00916691"/>
    <w:rsid w:val="00916975"/>
    <w:rsid w:val="00924945"/>
    <w:rsid w:val="00924D73"/>
    <w:rsid w:val="00925BCF"/>
    <w:rsid w:val="009261CB"/>
    <w:rsid w:val="009266BB"/>
    <w:rsid w:val="00930670"/>
    <w:rsid w:val="0093295B"/>
    <w:rsid w:val="0093401F"/>
    <w:rsid w:val="0093405A"/>
    <w:rsid w:val="009366B5"/>
    <w:rsid w:val="00936A9F"/>
    <w:rsid w:val="00937DAF"/>
    <w:rsid w:val="00941413"/>
    <w:rsid w:val="009414CF"/>
    <w:rsid w:val="00942713"/>
    <w:rsid w:val="00947D13"/>
    <w:rsid w:val="00952162"/>
    <w:rsid w:val="0095258F"/>
    <w:rsid w:val="00952A33"/>
    <w:rsid w:val="00955A56"/>
    <w:rsid w:val="009639F7"/>
    <w:rsid w:val="00967759"/>
    <w:rsid w:val="0097038E"/>
    <w:rsid w:val="009706CD"/>
    <w:rsid w:val="00971EBA"/>
    <w:rsid w:val="00972C19"/>
    <w:rsid w:val="009730D1"/>
    <w:rsid w:val="0097552A"/>
    <w:rsid w:val="009756E5"/>
    <w:rsid w:val="00977E61"/>
    <w:rsid w:val="0098430A"/>
    <w:rsid w:val="00984C91"/>
    <w:rsid w:val="00985111"/>
    <w:rsid w:val="009856AD"/>
    <w:rsid w:val="00985F9F"/>
    <w:rsid w:val="00986770"/>
    <w:rsid w:val="00987A22"/>
    <w:rsid w:val="00994B16"/>
    <w:rsid w:val="00995381"/>
    <w:rsid w:val="009967C0"/>
    <w:rsid w:val="009A155F"/>
    <w:rsid w:val="009A21FD"/>
    <w:rsid w:val="009A2838"/>
    <w:rsid w:val="009A3955"/>
    <w:rsid w:val="009A74B5"/>
    <w:rsid w:val="009A7B47"/>
    <w:rsid w:val="009B089B"/>
    <w:rsid w:val="009B37A0"/>
    <w:rsid w:val="009B37D7"/>
    <w:rsid w:val="009C471C"/>
    <w:rsid w:val="009C519C"/>
    <w:rsid w:val="009D0061"/>
    <w:rsid w:val="009D2ED0"/>
    <w:rsid w:val="009D3822"/>
    <w:rsid w:val="009D46A6"/>
    <w:rsid w:val="009D4A44"/>
    <w:rsid w:val="009D52BB"/>
    <w:rsid w:val="009D5666"/>
    <w:rsid w:val="009D6703"/>
    <w:rsid w:val="009D6F42"/>
    <w:rsid w:val="009D760D"/>
    <w:rsid w:val="009E2E23"/>
    <w:rsid w:val="009E5D36"/>
    <w:rsid w:val="009E62FD"/>
    <w:rsid w:val="009E7D50"/>
    <w:rsid w:val="009F11FB"/>
    <w:rsid w:val="009F1326"/>
    <w:rsid w:val="009F183F"/>
    <w:rsid w:val="009F7E3E"/>
    <w:rsid w:val="00A00116"/>
    <w:rsid w:val="00A0078E"/>
    <w:rsid w:val="00A0116F"/>
    <w:rsid w:val="00A01EC3"/>
    <w:rsid w:val="00A02293"/>
    <w:rsid w:val="00A052D7"/>
    <w:rsid w:val="00A05903"/>
    <w:rsid w:val="00A1266F"/>
    <w:rsid w:val="00A1362D"/>
    <w:rsid w:val="00A15489"/>
    <w:rsid w:val="00A22CB2"/>
    <w:rsid w:val="00A30067"/>
    <w:rsid w:val="00A3107D"/>
    <w:rsid w:val="00A317F3"/>
    <w:rsid w:val="00A31ACA"/>
    <w:rsid w:val="00A32791"/>
    <w:rsid w:val="00A36B5C"/>
    <w:rsid w:val="00A37AAF"/>
    <w:rsid w:val="00A40C2C"/>
    <w:rsid w:val="00A41776"/>
    <w:rsid w:val="00A43193"/>
    <w:rsid w:val="00A43923"/>
    <w:rsid w:val="00A43E94"/>
    <w:rsid w:val="00A445E5"/>
    <w:rsid w:val="00A45E46"/>
    <w:rsid w:val="00A52D97"/>
    <w:rsid w:val="00A535D0"/>
    <w:rsid w:val="00A57112"/>
    <w:rsid w:val="00A63D31"/>
    <w:rsid w:val="00A64C53"/>
    <w:rsid w:val="00A70C71"/>
    <w:rsid w:val="00A74444"/>
    <w:rsid w:val="00A804E6"/>
    <w:rsid w:val="00A852D9"/>
    <w:rsid w:val="00A85614"/>
    <w:rsid w:val="00A90734"/>
    <w:rsid w:val="00A96519"/>
    <w:rsid w:val="00AA2319"/>
    <w:rsid w:val="00AA28C4"/>
    <w:rsid w:val="00AA2A15"/>
    <w:rsid w:val="00AA3D40"/>
    <w:rsid w:val="00AA5D8B"/>
    <w:rsid w:val="00AA70F6"/>
    <w:rsid w:val="00AB3C0F"/>
    <w:rsid w:val="00AB6A11"/>
    <w:rsid w:val="00AB6E5D"/>
    <w:rsid w:val="00AC0CAA"/>
    <w:rsid w:val="00AC0E35"/>
    <w:rsid w:val="00AC1BB5"/>
    <w:rsid w:val="00AC4859"/>
    <w:rsid w:val="00AC726C"/>
    <w:rsid w:val="00AC75B0"/>
    <w:rsid w:val="00AD2C47"/>
    <w:rsid w:val="00AD36F4"/>
    <w:rsid w:val="00AD58A3"/>
    <w:rsid w:val="00AD6C6B"/>
    <w:rsid w:val="00AD76CC"/>
    <w:rsid w:val="00AE10D2"/>
    <w:rsid w:val="00AE1692"/>
    <w:rsid w:val="00AE20CE"/>
    <w:rsid w:val="00AE2478"/>
    <w:rsid w:val="00AE273A"/>
    <w:rsid w:val="00AE341F"/>
    <w:rsid w:val="00AE4960"/>
    <w:rsid w:val="00AE6C82"/>
    <w:rsid w:val="00AE6DEA"/>
    <w:rsid w:val="00AE75DB"/>
    <w:rsid w:val="00AF1758"/>
    <w:rsid w:val="00AF2382"/>
    <w:rsid w:val="00AF2A37"/>
    <w:rsid w:val="00AF4BA4"/>
    <w:rsid w:val="00AF50EB"/>
    <w:rsid w:val="00AF61F4"/>
    <w:rsid w:val="00B00035"/>
    <w:rsid w:val="00B02B3F"/>
    <w:rsid w:val="00B02CEA"/>
    <w:rsid w:val="00B02D64"/>
    <w:rsid w:val="00B04560"/>
    <w:rsid w:val="00B11B91"/>
    <w:rsid w:val="00B15744"/>
    <w:rsid w:val="00B203A0"/>
    <w:rsid w:val="00B21B75"/>
    <w:rsid w:val="00B2489D"/>
    <w:rsid w:val="00B25CFB"/>
    <w:rsid w:val="00B268E3"/>
    <w:rsid w:val="00B33020"/>
    <w:rsid w:val="00B3356B"/>
    <w:rsid w:val="00B33667"/>
    <w:rsid w:val="00B3398A"/>
    <w:rsid w:val="00B3515E"/>
    <w:rsid w:val="00B40879"/>
    <w:rsid w:val="00B40C6E"/>
    <w:rsid w:val="00B425AD"/>
    <w:rsid w:val="00B43615"/>
    <w:rsid w:val="00B447AC"/>
    <w:rsid w:val="00B44E09"/>
    <w:rsid w:val="00B46021"/>
    <w:rsid w:val="00B46673"/>
    <w:rsid w:val="00B54342"/>
    <w:rsid w:val="00B54973"/>
    <w:rsid w:val="00B56F81"/>
    <w:rsid w:val="00B61297"/>
    <w:rsid w:val="00B63501"/>
    <w:rsid w:val="00B64671"/>
    <w:rsid w:val="00B648CE"/>
    <w:rsid w:val="00B664F9"/>
    <w:rsid w:val="00B70518"/>
    <w:rsid w:val="00B722E0"/>
    <w:rsid w:val="00B72A76"/>
    <w:rsid w:val="00B74CEC"/>
    <w:rsid w:val="00B772C2"/>
    <w:rsid w:val="00B77A2A"/>
    <w:rsid w:val="00B86BA2"/>
    <w:rsid w:val="00B870E8"/>
    <w:rsid w:val="00B87678"/>
    <w:rsid w:val="00B91E33"/>
    <w:rsid w:val="00B97226"/>
    <w:rsid w:val="00B97497"/>
    <w:rsid w:val="00B97DBB"/>
    <w:rsid w:val="00BA0035"/>
    <w:rsid w:val="00BA0978"/>
    <w:rsid w:val="00BA0C3F"/>
    <w:rsid w:val="00BA0C55"/>
    <w:rsid w:val="00BA3C29"/>
    <w:rsid w:val="00BA3CAE"/>
    <w:rsid w:val="00BA4446"/>
    <w:rsid w:val="00BA7B47"/>
    <w:rsid w:val="00BA7E64"/>
    <w:rsid w:val="00BB59B1"/>
    <w:rsid w:val="00BB5E98"/>
    <w:rsid w:val="00BC006D"/>
    <w:rsid w:val="00BD2F09"/>
    <w:rsid w:val="00BD364F"/>
    <w:rsid w:val="00BD7710"/>
    <w:rsid w:val="00BE2177"/>
    <w:rsid w:val="00BE5189"/>
    <w:rsid w:val="00BF07FF"/>
    <w:rsid w:val="00BF1CAC"/>
    <w:rsid w:val="00BF2389"/>
    <w:rsid w:val="00BF61BC"/>
    <w:rsid w:val="00BF67D3"/>
    <w:rsid w:val="00BF7A55"/>
    <w:rsid w:val="00BF7CE6"/>
    <w:rsid w:val="00C002D1"/>
    <w:rsid w:val="00C01440"/>
    <w:rsid w:val="00C0436D"/>
    <w:rsid w:val="00C04822"/>
    <w:rsid w:val="00C0732C"/>
    <w:rsid w:val="00C106BB"/>
    <w:rsid w:val="00C112F1"/>
    <w:rsid w:val="00C11DF2"/>
    <w:rsid w:val="00C14C06"/>
    <w:rsid w:val="00C154A4"/>
    <w:rsid w:val="00C16804"/>
    <w:rsid w:val="00C175B8"/>
    <w:rsid w:val="00C20C6D"/>
    <w:rsid w:val="00C24DF9"/>
    <w:rsid w:val="00C30B63"/>
    <w:rsid w:val="00C3204D"/>
    <w:rsid w:val="00C32983"/>
    <w:rsid w:val="00C3542C"/>
    <w:rsid w:val="00C36488"/>
    <w:rsid w:val="00C41824"/>
    <w:rsid w:val="00C4268A"/>
    <w:rsid w:val="00C44AB0"/>
    <w:rsid w:val="00C44FCA"/>
    <w:rsid w:val="00C45EA6"/>
    <w:rsid w:val="00C4646A"/>
    <w:rsid w:val="00C47194"/>
    <w:rsid w:val="00C51232"/>
    <w:rsid w:val="00C517DA"/>
    <w:rsid w:val="00C5307D"/>
    <w:rsid w:val="00C55BA8"/>
    <w:rsid w:val="00C57E0B"/>
    <w:rsid w:val="00C62182"/>
    <w:rsid w:val="00C62A9E"/>
    <w:rsid w:val="00C64EB5"/>
    <w:rsid w:val="00C678DE"/>
    <w:rsid w:val="00C67AB1"/>
    <w:rsid w:val="00C67D09"/>
    <w:rsid w:val="00C723CA"/>
    <w:rsid w:val="00C77677"/>
    <w:rsid w:val="00C80368"/>
    <w:rsid w:val="00C820DF"/>
    <w:rsid w:val="00C8259C"/>
    <w:rsid w:val="00C82C4D"/>
    <w:rsid w:val="00C833BA"/>
    <w:rsid w:val="00C8351E"/>
    <w:rsid w:val="00C84024"/>
    <w:rsid w:val="00C84EFC"/>
    <w:rsid w:val="00C862EE"/>
    <w:rsid w:val="00C93762"/>
    <w:rsid w:val="00C95546"/>
    <w:rsid w:val="00C95C8F"/>
    <w:rsid w:val="00CA0293"/>
    <w:rsid w:val="00CA0E12"/>
    <w:rsid w:val="00CA2300"/>
    <w:rsid w:val="00CA23F9"/>
    <w:rsid w:val="00CA2D05"/>
    <w:rsid w:val="00CA2EAB"/>
    <w:rsid w:val="00CA3B91"/>
    <w:rsid w:val="00CA3FBD"/>
    <w:rsid w:val="00CA50DD"/>
    <w:rsid w:val="00CA6311"/>
    <w:rsid w:val="00CA6820"/>
    <w:rsid w:val="00CB11FB"/>
    <w:rsid w:val="00CB1586"/>
    <w:rsid w:val="00CB2414"/>
    <w:rsid w:val="00CB2478"/>
    <w:rsid w:val="00CB2AD7"/>
    <w:rsid w:val="00CB2C3A"/>
    <w:rsid w:val="00CB5F65"/>
    <w:rsid w:val="00CC1774"/>
    <w:rsid w:val="00CC286A"/>
    <w:rsid w:val="00CC4A8A"/>
    <w:rsid w:val="00CC7114"/>
    <w:rsid w:val="00CC78D4"/>
    <w:rsid w:val="00CD03B1"/>
    <w:rsid w:val="00CD0946"/>
    <w:rsid w:val="00CD2369"/>
    <w:rsid w:val="00CD3CFF"/>
    <w:rsid w:val="00CD3D69"/>
    <w:rsid w:val="00CD6275"/>
    <w:rsid w:val="00CD7AE0"/>
    <w:rsid w:val="00CE0414"/>
    <w:rsid w:val="00CE1AB1"/>
    <w:rsid w:val="00CE370A"/>
    <w:rsid w:val="00CE519A"/>
    <w:rsid w:val="00CE53DE"/>
    <w:rsid w:val="00CE6EA1"/>
    <w:rsid w:val="00CE7A9A"/>
    <w:rsid w:val="00CF2470"/>
    <w:rsid w:val="00CF31E8"/>
    <w:rsid w:val="00CF4A4F"/>
    <w:rsid w:val="00CF73C5"/>
    <w:rsid w:val="00D013AC"/>
    <w:rsid w:val="00D034C7"/>
    <w:rsid w:val="00D03B49"/>
    <w:rsid w:val="00D05544"/>
    <w:rsid w:val="00D1150F"/>
    <w:rsid w:val="00D1238A"/>
    <w:rsid w:val="00D13CF9"/>
    <w:rsid w:val="00D163A6"/>
    <w:rsid w:val="00D173AF"/>
    <w:rsid w:val="00D173D5"/>
    <w:rsid w:val="00D20A3A"/>
    <w:rsid w:val="00D20BC9"/>
    <w:rsid w:val="00D2139D"/>
    <w:rsid w:val="00D224EE"/>
    <w:rsid w:val="00D2620D"/>
    <w:rsid w:val="00D33ED7"/>
    <w:rsid w:val="00D3727B"/>
    <w:rsid w:val="00D37C41"/>
    <w:rsid w:val="00D40E29"/>
    <w:rsid w:val="00D44671"/>
    <w:rsid w:val="00D46066"/>
    <w:rsid w:val="00D50F71"/>
    <w:rsid w:val="00D513BB"/>
    <w:rsid w:val="00D529B1"/>
    <w:rsid w:val="00D56714"/>
    <w:rsid w:val="00D60304"/>
    <w:rsid w:val="00D626F0"/>
    <w:rsid w:val="00D64DC1"/>
    <w:rsid w:val="00D64E46"/>
    <w:rsid w:val="00D657BA"/>
    <w:rsid w:val="00D72C90"/>
    <w:rsid w:val="00D72E55"/>
    <w:rsid w:val="00D73FB9"/>
    <w:rsid w:val="00D768C5"/>
    <w:rsid w:val="00D77024"/>
    <w:rsid w:val="00D77238"/>
    <w:rsid w:val="00D77ED0"/>
    <w:rsid w:val="00D81F57"/>
    <w:rsid w:val="00D853FC"/>
    <w:rsid w:val="00D92F3F"/>
    <w:rsid w:val="00D94A23"/>
    <w:rsid w:val="00DA0F1B"/>
    <w:rsid w:val="00DB0B0F"/>
    <w:rsid w:val="00DB0B3A"/>
    <w:rsid w:val="00DB1C02"/>
    <w:rsid w:val="00DB352D"/>
    <w:rsid w:val="00DB3EB6"/>
    <w:rsid w:val="00DC1659"/>
    <w:rsid w:val="00DC2683"/>
    <w:rsid w:val="00DC77C1"/>
    <w:rsid w:val="00DD02E6"/>
    <w:rsid w:val="00DD0BC1"/>
    <w:rsid w:val="00DD1858"/>
    <w:rsid w:val="00DD2E1A"/>
    <w:rsid w:val="00DD35E2"/>
    <w:rsid w:val="00DD4A0D"/>
    <w:rsid w:val="00DD6B0D"/>
    <w:rsid w:val="00DE0F11"/>
    <w:rsid w:val="00DE3185"/>
    <w:rsid w:val="00DE3188"/>
    <w:rsid w:val="00DE3A0A"/>
    <w:rsid w:val="00DE6499"/>
    <w:rsid w:val="00DF066A"/>
    <w:rsid w:val="00DF1F88"/>
    <w:rsid w:val="00DF510B"/>
    <w:rsid w:val="00DF6841"/>
    <w:rsid w:val="00DF7C30"/>
    <w:rsid w:val="00DF7E32"/>
    <w:rsid w:val="00DF7EA8"/>
    <w:rsid w:val="00E00401"/>
    <w:rsid w:val="00E01873"/>
    <w:rsid w:val="00E01AF7"/>
    <w:rsid w:val="00E02357"/>
    <w:rsid w:val="00E046EC"/>
    <w:rsid w:val="00E07361"/>
    <w:rsid w:val="00E106ED"/>
    <w:rsid w:val="00E1118B"/>
    <w:rsid w:val="00E1540E"/>
    <w:rsid w:val="00E15481"/>
    <w:rsid w:val="00E15BCD"/>
    <w:rsid w:val="00E16557"/>
    <w:rsid w:val="00E16B8C"/>
    <w:rsid w:val="00E17523"/>
    <w:rsid w:val="00E20C4B"/>
    <w:rsid w:val="00E215CD"/>
    <w:rsid w:val="00E2266A"/>
    <w:rsid w:val="00E236E8"/>
    <w:rsid w:val="00E24F64"/>
    <w:rsid w:val="00E25003"/>
    <w:rsid w:val="00E25CE2"/>
    <w:rsid w:val="00E27327"/>
    <w:rsid w:val="00E317ED"/>
    <w:rsid w:val="00E32A19"/>
    <w:rsid w:val="00E34C2C"/>
    <w:rsid w:val="00E34EAD"/>
    <w:rsid w:val="00E35219"/>
    <w:rsid w:val="00E4111C"/>
    <w:rsid w:val="00E414FA"/>
    <w:rsid w:val="00E4368E"/>
    <w:rsid w:val="00E44C91"/>
    <w:rsid w:val="00E469DF"/>
    <w:rsid w:val="00E47A91"/>
    <w:rsid w:val="00E54FE0"/>
    <w:rsid w:val="00E61A14"/>
    <w:rsid w:val="00E61BA5"/>
    <w:rsid w:val="00E62B04"/>
    <w:rsid w:val="00E63F3A"/>
    <w:rsid w:val="00E667E8"/>
    <w:rsid w:val="00E67A4E"/>
    <w:rsid w:val="00E67F3A"/>
    <w:rsid w:val="00E67F7D"/>
    <w:rsid w:val="00E70648"/>
    <w:rsid w:val="00E71ACE"/>
    <w:rsid w:val="00E73E3B"/>
    <w:rsid w:val="00E73E7A"/>
    <w:rsid w:val="00E745E2"/>
    <w:rsid w:val="00E747D9"/>
    <w:rsid w:val="00E77637"/>
    <w:rsid w:val="00E800E0"/>
    <w:rsid w:val="00E80AA3"/>
    <w:rsid w:val="00E80E19"/>
    <w:rsid w:val="00E80E38"/>
    <w:rsid w:val="00E8116B"/>
    <w:rsid w:val="00E8180E"/>
    <w:rsid w:val="00E81CC8"/>
    <w:rsid w:val="00E831A8"/>
    <w:rsid w:val="00E84306"/>
    <w:rsid w:val="00E848B7"/>
    <w:rsid w:val="00E85F14"/>
    <w:rsid w:val="00E86A07"/>
    <w:rsid w:val="00E91A29"/>
    <w:rsid w:val="00E94B9B"/>
    <w:rsid w:val="00E965E1"/>
    <w:rsid w:val="00EA13AA"/>
    <w:rsid w:val="00EA1990"/>
    <w:rsid w:val="00EA274A"/>
    <w:rsid w:val="00EA2A8C"/>
    <w:rsid w:val="00EA3F1D"/>
    <w:rsid w:val="00EA7737"/>
    <w:rsid w:val="00EB089B"/>
    <w:rsid w:val="00EB15CA"/>
    <w:rsid w:val="00EB1A49"/>
    <w:rsid w:val="00EB2C42"/>
    <w:rsid w:val="00EB6C42"/>
    <w:rsid w:val="00EC190C"/>
    <w:rsid w:val="00EC3DE8"/>
    <w:rsid w:val="00EC5AD9"/>
    <w:rsid w:val="00EC658F"/>
    <w:rsid w:val="00EC672C"/>
    <w:rsid w:val="00ED0BD6"/>
    <w:rsid w:val="00ED1F1B"/>
    <w:rsid w:val="00ED3259"/>
    <w:rsid w:val="00ED5CA2"/>
    <w:rsid w:val="00ED7B39"/>
    <w:rsid w:val="00EE1FE9"/>
    <w:rsid w:val="00EE28EB"/>
    <w:rsid w:val="00EE2E32"/>
    <w:rsid w:val="00EE524F"/>
    <w:rsid w:val="00EE6556"/>
    <w:rsid w:val="00EF33A3"/>
    <w:rsid w:val="00EF33B9"/>
    <w:rsid w:val="00EF45D6"/>
    <w:rsid w:val="00EF4A8A"/>
    <w:rsid w:val="00EF6B14"/>
    <w:rsid w:val="00EF7ECA"/>
    <w:rsid w:val="00F024B8"/>
    <w:rsid w:val="00F02A95"/>
    <w:rsid w:val="00F031DD"/>
    <w:rsid w:val="00F058C3"/>
    <w:rsid w:val="00F061E7"/>
    <w:rsid w:val="00F06E80"/>
    <w:rsid w:val="00F114F3"/>
    <w:rsid w:val="00F12273"/>
    <w:rsid w:val="00F13C82"/>
    <w:rsid w:val="00F1432D"/>
    <w:rsid w:val="00F147FD"/>
    <w:rsid w:val="00F167D9"/>
    <w:rsid w:val="00F268BF"/>
    <w:rsid w:val="00F275E8"/>
    <w:rsid w:val="00F27B7A"/>
    <w:rsid w:val="00F30BE5"/>
    <w:rsid w:val="00F31714"/>
    <w:rsid w:val="00F31B3B"/>
    <w:rsid w:val="00F33459"/>
    <w:rsid w:val="00F33A2D"/>
    <w:rsid w:val="00F347B7"/>
    <w:rsid w:val="00F36DAC"/>
    <w:rsid w:val="00F37A9C"/>
    <w:rsid w:val="00F425DC"/>
    <w:rsid w:val="00F42FFF"/>
    <w:rsid w:val="00F447EB"/>
    <w:rsid w:val="00F453B9"/>
    <w:rsid w:val="00F4671E"/>
    <w:rsid w:val="00F50026"/>
    <w:rsid w:val="00F5013D"/>
    <w:rsid w:val="00F50A57"/>
    <w:rsid w:val="00F5304C"/>
    <w:rsid w:val="00F532FC"/>
    <w:rsid w:val="00F5518A"/>
    <w:rsid w:val="00F57B80"/>
    <w:rsid w:val="00F60544"/>
    <w:rsid w:val="00F60808"/>
    <w:rsid w:val="00F60922"/>
    <w:rsid w:val="00F634F2"/>
    <w:rsid w:val="00F646C2"/>
    <w:rsid w:val="00F70E2B"/>
    <w:rsid w:val="00F70F99"/>
    <w:rsid w:val="00F71603"/>
    <w:rsid w:val="00F71E4F"/>
    <w:rsid w:val="00F73D34"/>
    <w:rsid w:val="00F7578A"/>
    <w:rsid w:val="00F806AF"/>
    <w:rsid w:val="00F813C5"/>
    <w:rsid w:val="00F81AA4"/>
    <w:rsid w:val="00F81EB3"/>
    <w:rsid w:val="00F8251A"/>
    <w:rsid w:val="00F82762"/>
    <w:rsid w:val="00F85489"/>
    <w:rsid w:val="00F90743"/>
    <w:rsid w:val="00F915CC"/>
    <w:rsid w:val="00F96E06"/>
    <w:rsid w:val="00F971E2"/>
    <w:rsid w:val="00F97217"/>
    <w:rsid w:val="00FA03D7"/>
    <w:rsid w:val="00FA12DD"/>
    <w:rsid w:val="00FA1CAF"/>
    <w:rsid w:val="00FA2030"/>
    <w:rsid w:val="00FA7670"/>
    <w:rsid w:val="00FB552B"/>
    <w:rsid w:val="00FB564A"/>
    <w:rsid w:val="00FB5CE8"/>
    <w:rsid w:val="00FB6A8E"/>
    <w:rsid w:val="00FC4302"/>
    <w:rsid w:val="00FD1870"/>
    <w:rsid w:val="00FD284E"/>
    <w:rsid w:val="00FD5E85"/>
    <w:rsid w:val="00FD74AC"/>
    <w:rsid w:val="00FD7DC5"/>
    <w:rsid w:val="00FE0DE2"/>
    <w:rsid w:val="00FE1853"/>
    <w:rsid w:val="00FE3B1C"/>
    <w:rsid w:val="00FE5E7A"/>
    <w:rsid w:val="00FE62B7"/>
    <w:rsid w:val="00FE6534"/>
    <w:rsid w:val="00FF07B3"/>
    <w:rsid w:val="00FF14DD"/>
    <w:rsid w:val="00FF25CF"/>
    <w:rsid w:val="00FF2D67"/>
    <w:rsid w:val="00FF40B7"/>
    <w:rsid w:val="00FF548B"/>
    <w:rsid w:val="00FF5CEA"/>
    <w:rsid w:val="00FF66C2"/>
    <w:rsid w:val="00FF6885"/>
    <w:rsid w:val="00FF6A5D"/>
    <w:rsid w:val="00FF7447"/>
    <w:rsid w:val="033184C7"/>
    <w:rsid w:val="0381E233"/>
    <w:rsid w:val="03BBDE0E"/>
    <w:rsid w:val="03FB5240"/>
    <w:rsid w:val="04A09804"/>
    <w:rsid w:val="04ECD0BD"/>
    <w:rsid w:val="04FF99A0"/>
    <w:rsid w:val="05D6318B"/>
    <w:rsid w:val="0602A4EB"/>
    <w:rsid w:val="069C88F6"/>
    <w:rsid w:val="07BB847C"/>
    <w:rsid w:val="07C8CB15"/>
    <w:rsid w:val="07ED5642"/>
    <w:rsid w:val="08A810B3"/>
    <w:rsid w:val="09310C66"/>
    <w:rsid w:val="0A733538"/>
    <w:rsid w:val="0A85D14A"/>
    <w:rsid w:val="0AC5D56F"/>
    <w:rsid w:val="0AF6AE04"/>
    <w:rsid w:val="0B0A8DAE"/>
    <w:rsid w:val="0BD87AF6"/>
    <w:rsid w:val="0C651771"/>
    <w:rsid w:val="0C6D2EF7"/>
    <w:rsid w:val="0C7503F4"/>
    <w:rsid w:val="0CCFE807"/>
    <w:rsid w:val="0D42784B"/>
    <w:rsid w:val="0D562017"/>
    <w:rsid w:val="0D6DE5C4"/>
    <w:rsid w:val="0DC84F73"/>
    <w:rsid w:val="0DFA882B"/>
    <w:rsid w:val="0E02E3CD"/>
    <w:rsid w:val="0F801E59"/>
    <w:rsid w:val="0FC4B504"/>
    <w:rsid w:val="100C31BE"/>
    <w:rsid w:val="1070D6C4"/>
    <w:rsid w:val="1150D43A"/>
    <w:rsid w:val="12189C4A"/>
    <w:rsid w:val="123C380A"/>
    <w:rsid w:val="12A2F4E8"/>
    <w:rsid w:val="12A35D7C"/>
    <w:rsid w:val="134D83BD"/>
    <w:rsid w:val="135464CC"/>
    <w:rsid w:val="13A4F649"/>
    <w:rsid w:val="13AE74C0"/>
    <w:rsid w:val="13EC3F85"/>
    <w:rsid w:val="14802E62"/>
    <w:rsid w:val="150A41A0"/>
    <w:rsid w:val="150DD9EB"/>
    <w:rsid w:val="1557EC10"/>
    <w:rsid w:val="1558AB10"/>
    <w:rsid w:val="15B4B38E"/>
    <w:rsid w:val="171FDA87"/>
    <w:rsid w:val="173E1566"/>
    <w:rsid w:val="174827F3"/>
    <w:rsid w:val="1763B896"/>
    <w:rsid w:val="17750A8C"/>
    <w:rsid w:val="18E72A9D"/>
    <w:rsid w:val="19596C94"/>
    <w:rsid w:val="1A0520D1"/>
    <w:rsid w:val="1A75ED86"/>
    <w:rsid w:val="1A88B6DD"/>
    <w:rsid w:val="1B4B3F8A"/>
    <w:rsid w:val="1B66383F"/>
    <w:rsid w:val="1BAF9DFF"/>
    <w:rsid w:val="1C388FBE"/>
    <w:rsid w:val="1C3FB2FB"/>
    <w:rsid w:val="1D805EA1"/>
    <w:rsid w:val="1D853CCC"/>
    <w:rsid w:val="1FA35E39"/>
    <w:rsid w:val="200FE840"/>
    <w:rsid w:val="20544304"/>
    <w:rsid w:val="206C37AF"/>
    <w:rsid w:val="20DC33E2"/>
    <w:rsid w:val="21330A16"/>
    <w:rsid w:val="215F5E2F"/>
    <w:rsid w:val="21C6136F"/>
    <w:rsid w:val="21FE3567"/>
    <w:rsid w:val="221CF1DD"/>
    <w:rsid w:val="229511CB"/>
    <w:rsid w:val="22BA4C1C"/>
    <w:rsid w:val="2319AAFA"/>
    <w:rsid w:val="2333B0E3"/>
    <w:rsid w:val="234B56BC"/>
    <w:rsid w:val="23EEC5B9"/>
    <w:rsid w:val="24037011"/>
    <w:rsid w:val="2407D963"/>
    <w:rsid w:val="243490E0"/>
    <w:rsid w:val="2457E286"/>
    <w:rsid w:val="24CF8144"/>
    <w:rsid w:val="24E21249"/>
    <w:rsid w:val="24F7165E"/>
    <w:rsid w:val="2681267E"/>
    <w:rsid w:val="26825215"/>
    <w:rsid w:val="2721A78C"/>
    <w:rsid w:val="2766A2F7"/>
    <w:rsid w:val="276C31A2"/>
    <w:rsid w:val="279948BB"/>
    <w:rsid w:val="27CF164B"/>
    <w:rsid w:val="282197A8"/>
    <w:rsid w:val="28825513"/>
    <w:rsid w:val="2887789C"/>
    <w:rsid w:val="28DDC926"/>
    <w:rsid w:val="2A69EDCB"/>
    <w:rsid w:val="2AAD30E2"/>
    <w:rsid w:val="2AB42020"/>
    <w:rsid w:val="2ADDA768"/>
    <w:rsid w:val="2B9663E8"/>
    <w:rsid w:val="2C34BDEB"/>
    <w:rsid w:val="2D121EA0"/>
    <w:rsid w:val="2D5D9B59"/>
    <w:rsid w:val="2DA6B9B0"/>
    <w:rsid w:val="2DFF5AB5"/>
    <w:rsid w:val="2E9A7CEF"/>
    <w:rsid w:val="2ECACEE8"/>
    <w:rsid w:val="2F4AA6B1"/>
    <w:rsid w:val="2FDCB465"/>
    <w:rsid w:val="2FEF949A"/>
    <w:rsid w:val="2FF81764"/>
    <w:rsid w:val="3010B167"/>
    <w:rsid w:val="3057D5BD"/>
    <w:rsid w:val="30D763AD"/>
    <w:rsid w:val="31219A68"/>
    <w:rsid w:val="3155C718"/>
    <w:rsid w:val="3231DC1F"/>
    <w:rsid w:val="329ED257"/>
    <w:rsid w:val="32F0F556"/>
    <w:rsid w:val="33F10D3A"/>
    <w:rsid w:val="342C7EEF"/>
    <w:rsid w:val="342F5586"/>
    <w:rsid w:val="3449E551"/>
    <w:rsid w:val="34652CBA"/>
    <w:rsid w:val="34EAD3E7"/>
    <w:rsid w:val="356B0382"/>
    <w:rsid w:val="356B6B7E"/>
    <w:rsid w:val="358B77BD"/>
    <w:rsid w:val="3722D691"/>
    <w:rsid w:val="37886F94"/>
    <w:rsid w:val="37DB227B"/>
    <w:rsid w:val="37E12160"/>
    <w:rsid w:val="3825F451"/>
    <w:rsid w:val="3878DE49"/>
    <w:rsid w:val="38B21C7D"/>
    <w:rsid w:val="39278627"/>
    <w:rsid w:val="3998A9BC"/>
    <w:rsid w:val="39B3BE5D"/>
    <w:rsid w:val="39CDD376"/>
    <w:rsid w:val="3A0B3C38"/>
    <w:rsid w:val="3A0EF463"/>
    <w:rsid w:val="3A401FCA"/>
    <w:rsid w:val="3AFACEA0"/>
    <w:rsid w:val="3B59DF30"/>
    <w:rsid w:val="3B80AC56"/>
    <w:rsid w:val="3C34BDA4"/>
    <w:rsid w:val="3C9363FD"/>
    <w:rsid w:val="3D51728C"/>
    <w:rsid w:val="3E0C3C9F"/>
    <w:rsid w:val="3ED4E767"/>
    <w:rsid w:val="3F200EA1"/>
    <w:rsid w:val="403C6CC4"/>
    <w:rsid w:val="40444F30"/>
    <w:rsid w:val="4072D670"/>
    <w:rsid w:val="40F90396"/>
    <w:rsid w:val="413B4E81"/>
    <w:rsid w:val="41B03133"/>
    <w:rsid w:val="42592213"/>
    <w:rsid w:val="4273D211"/>
    <w:rsid w:val="42C56970"/>
    <w:rsid w:val="42DDDE44"/>
    <w:rsid w:val="4334940F"/>
    <w:rsid w:val="4339C4D0"/>
    <w:rsid w:val="43F033B6"/>
    <w:rsid w:val="4416B138"/>
    <w:rsid w:val="4419905A"/>
    <w:rsid w:val="4455E9D7"/>
    <w:rsid w:val="449C9DBD"/>
    <w:rsid w:val="4523D95D"/>
    <w:rsid w:val="456D5AA1"/>
    <w:rsid w:val="4677715F"/>
    <w:rsid w:val="476D105F"/>
    <w:rsid w:val="476F3108"/>
    <w:rsid w:val="47856A3D"/>
    <w:rsid w:val="48D7CF18"/>
    <w:rsid w:val="48F994C0"/>
    <w:rsid w:val="49700EE0"/>
    <w:rsid w:val="4A0B0F38"/>
    <w:rsid w:val="4B502C2A"/>
    <w:rsid w:val="4BFC00D0"/>
    <w:rsid w:val="4C8C8422"/>
    <w:rsid w:val="4D48A5BF"/>
    <w:rsid w:val="4D97D131"/>
    <w:rsid w:val="4E415E4F"/>
    <w:rsid w:val="4E8313A2"/>
    <w:rsid w:val="4E88D101"/>
    <w:rsid w:val="4E95AF3F"/>
    <w:rsid w:val="4EF6E8C3"/>
    <w:rsid w:val="501A2618"/>
    <w:rsid w:val="5081AC06"/>
    <w:rsid w:val="50D68123"/>
    <w:rsid w:val="50F7B823"/>
    <w:rsid w:val="510B7826"/>
    <w:rsid w:val="511CD948"/>
    <w:rsid w:val="51BBE9A3"/>
    <w:rsid w:val="51D30C6D"/>
    <w:rsid w:val="51D68DAA"/>
    <w:rsid w:val="52436F9E"/>
    <w:rsid w:val="52697C4B"/>
    <w:rsid w:val="52C4AF94"/>
    <w:rsid w:val="53503669"/>
    <w:rsid w:val="536E3395"/>
    <w:rsid w:val="53FB69EC"/>
    <w:rsid w:val="540AB419"/>
    <w:rsid w:val="545FE129"/>
    <w:rsid w:val="54D0D729"/>
    <w:rsid w:val="54E84407"/>
    <w:rsid w:val="5656BA92"/>
    <w:rsid w:val="5745C2A7"/>
    <w:rsid w:val="57771CC2"/>
    <w:rsid w:val="588991B7"/>
    <w:rsid w:val="589B4E65"/>
    <w:rsid w:val="5984AF33"/>
    <w:rsid w:val="5B02577D"/>
    <w:rsid w:val="5B8E7A80"/>
    <w:rsid w:val="5BCAD133"/>
    <w:rsid w:val="5C1362EE"/>
    <w:rsid w:val="5C3498AF"/>
    <w:rsid w:val="5C57749D"/>
    <w:rsid w:val="5D1C5360"/>
    <w:rsid w:val="5D8CD240"/>
    <w:rsid w:val="5E0832C5"/>
    <w:rsid w:val="5E549227"/>
    <w:rsid w:val="5E54D917"/>
    <w:rsid w:val="5E6EA897"/>
    <w:rsid w:val="5EEA5D41"/>
    <w:rsid w:val="5EF684CF"/>
    <w:rsid w:val="5F48FF8F"/>
    <w:rsid w:val="5F8CC78E"/>
    <w:rsid w:val="5FB49E1C"/>
    <w:rsid w:val="5FEBA114"/>
    <w:rsid w:val="5FEFC262"/>
    <w:rsid w:val="5FFD61B4"/>
    <w:rsid w:val="6045091C"/>
    <w:rsid w:val="60C9D693"/>
    <w:rsid w:val="615EC216"/>
    <w:rsid w:val="6239D8DF"/>
    <w:rsid w:val="634807D2"/>
    <w:rsid w:val="63DADC81"/>
    <w:rsid w:val="645A1D26"/>
    <w:rsid w:val="651600B4"/>
    <w:rsid w:val="653CF562"/>
    <w:rsid w:val="66057A20"/>
    <w:rsid w:val="6699412A"/>
    <w:rsid w:val="66E27712"/>
    <w:rsid w:val="673AE917"/>
    <w:rsid w:val="677E2501"/>
    <w:rsid w:val="67847E25"/>
    <w:rsid w:val="678D9194"/>
    <w:rsid w:val="67A14A81"/>
    <w:rsid w:val="67DF7A37"/>
    <w:rsid w:val="67E81D67"/>
    <w:rsid w:val="6822CF1D"/>
    <w:rsid w:val="6886AD45"/>
    <w:rsid w:val="68FF52C3"/>
    <w:rsid w:val="69A53522"/>
    <w:rsid w:val="69EABC72"/>
    <w:rsid w:val="6A2EF02F"/>
    <w:rsid w:val="6ABE26D5"/>
    <w:rsid w:val="6AEBAE21"/>
    <w:rsid w:val="6B7F7529"/>
    <w:rsid w:val="6B967E54"/>
    <w:rsid w:val="6BA6FFFA"/>
    <w:rsid w:val="6BB78A09"/>
    <w:rsid w:val="6D7804E3"/>
    <w:rsid w:val="6E8980F1"/>
    <w:rsid w:val="6EA67073"/>
    <w:rsid w:val="6EB715EB"/>
    <w:rsid w:val="6EC76F14"/>
    <w:rsid w:val="6FE0CC20"/>
    <w:rsid w:val="702A4BF6"/>
    <w:rsid w:val="70819A56"/>
    <w:rsid w:val="7094CE37"/>
    <w:rsid w:val="70B726EE"/>
    <w:rsid w:val="711D5D92"/>
    <w:rsid w:val="715096AA"/>
    <w:rsid w:val="715E9AB0"/>
    <w:rsid w:val="71C121B3"/>
    <w:rsid w:val="72602EE1"/>
    <w:rsid w:val="73590C30"/>
    <w:rsid w:val="741930DD"/>
    <w:rsid w:val="7420201D"/>
    <w:rsid w:val="742BC0CE"/>
    <w:rsid w:val="7457C551"/>
    <w:rsid w:val="74A9D356"/>
    <w:rsid w:val="755F6056"/>
    <w:rsid w:val="7595482C"/>
    <w:rsid w:val="759DBB6A"/>
    <w:rsid w:val="75D9361D"/>
    <w:rsid w:val="760339C9"/>
    <w:rsid w:val="763904AC"/>
    <w:rsid w:val="76B0D470"/>
    <w:rsid w:val="76F80364"/>
    <w:rsid w:val="774BA0F8"/>
    <w:rsid w:val="78294B8D"/>
    <w:rsid w:val="783EB449"/>
    <w:rsid w:val="787C72E5"/>
    <w:rsid w:val="78C4A012"/>
    <w:rsid w:val="79C43E1B"/>
    <w:rsid w:val="7A790D4B"/>
    <w:rsid w:val="7B263AB3"/>
    <w:rsid w:val="7BA08BE9"/>
    <w:rsid w:val="7C8761DE"/>
    <w:rsid w:val="7D0C0D7A"/>
    <w:rsid w:val="7DA5C110"/>
    <w:rsid w:val="7DC0769E"/>
    <w:rsid w:val="7DDFA878"/>
    <w:rsid w:val="7E29EB99"/>
    <w:rsid w:val="7EA8E774"/>
    <w:rsid w:val="7EFC1ED2"/>
    <w:rsid w:val="7F6CAA97"/>
    <w:rsid w:val="7F85CFF2"/>
    <w:rsid w:val="7FB39083"/>
    <w:rsid w:val="7FC91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799787"/>
  <w15:chartTrackingRefBased/>
  <w15:docId w15:val="{DF0C8A44-2A9B-4E83-BFB3-27BC57842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sid w:val="00FA2030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1">
    <w:name w:val="Table Normal1"/>
    <w:pPr>
      <w:pBdr>
        <w:top w:val="nil"/>
        <w:left w:val="nil"/>
        <w:bottom w:val="nil"/>
        <w:right w:val="nil"/>
        <w:between w:val="nil"/>
        <w:bar w:val="nil"/>
      </w:pBdr>
    </w:pPr>
    <w:rPr>
      <w:bdr w:val="nil"/>
      <w:lang w:val="en-GB" w:eastAsia="en-GB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:bdr w:val="nil"/>
      <w:lang w:val="en-GB" w:eastAsia="en-GB"/>
    </w:rPr>
  </w:style>
  <w:style w:type="paragraph" w:styleId="Stopka">
    <w:name w:val="footer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536"/>
        <w:tab w:val="right" w:pos="9072"/>
      </w:tabs>
    </w:pPr>
    <w:rPr>
      <w:rFonts w:cs="Arial Unicode MS"/>
      <w:color w:val="000000"/>
      <w:kern w:val="20"/>
      <w:sz w:val="24"/>
      <w:szCs w:val="24"/>
      <w:u w:color="000000"/>
      <w:bdr w:val="nil"/>
      <w:lang w:val="en-GB" w:eastAsia="en-GB"/>
    </w:rPr>
  </w:style>
  <w:style w:type="numbering" w:customStyle="1" w:styleId="Numery">
    <w:name w:val="Numery"/>
    <w:pPr>
      <w:numPr>
        <w:numId w:val="1"/>
      </w:numPr>
    </w:pPr>
  </w:style>
  <w:style w:type="paragraph" w:customStyle="1" w:styleId="Domylne">
    <w:name w:val="Domyśln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Helvetica Neue" w:hAnsi="Helvetica Neue" w:cs="Helvetica Neue"/>
      <w:color w:val="000000"/>
      <w:sz w:val="22"/>
      <w:szCs w:val="22"/>
      <w:bdr w:val="nil"/>
      <w:lang w:val="en-GB" w:eastAsia="en-GB"/>
    </w:rPr>
  </w:style>
  <w:style w:type="paragraph" w:styleId="Tekstprzypisudolnego">
    <w:name w:val="footnote text"/>
    <w:link w:val="TekstprzypisudolnegoZnak"/>
    <w:uiPriority w:val="99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u w:color="000000"/>
      <w:bdr w:val="nil"/>
      <w:lang w:val="en-GB" w:eastAsia="en-GB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Pr>
      <w:rFonts w:cs="Arial Unicode MS"/>
      <w:color w:val="000000"/>
      <w:kern w:val="20"/>
      <w:u w:color="000000"/>
    </w:rPr>
  </w:style>
  <w:style w:type="character" w:styleId="Odwoaniedokomentarza">
    <w:name w:val="annotation reference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F6AF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7F6AFD"/>
    <w:rPr>
      <w:rFonts w:ascii="Tahoma" w:hAnsi="Tahoma" w:cs="Tahoma"/>
      <w:color w:val="000000"/>
      <w:kern w:val="20"/>
      <w:sz w:val="16"/>
      <w:szCs w:val="16"/>
      <w:u w:color="000000"/>
    </w:rPr>
  </w:style>
  <w:style w:type="character" w:styleId="Odwoanieprzypisudolnego">
    <w:name w:val="footnote reference"/>
    <w:uiPriority w:val="99"/>
    <w:unhideWhenUsed/>
    <w:rsid w:val="00E965E1"/>
    <w:rPr>
      <w:vertAlign w:val="superscript"/>
    </w:rPr>
  </w:style>
  <w:style w:type="paragraph" w:styleId="Akapitzlist">
    <w:name w:val="List Paragraph"/>
    <w:basedOn w:val="Normalny"/>
    <w:uiPriority w:val="34"/>
    <w:qFormat/>
    <w:rsid w:val="00E965E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="Helvetica Neue" w:eastAsia="Helvetica Neue" w:hAnsi="Helvetica Neue" w:cs="Times New Roman"/>
      <w:color w:val="auto"/>
      <w:kern w:val="0"/>
      <w:sz w:val="22"/>
      <w:szCs w:val="22"/>
      <w:bdr w:val="none" w:sz="0" w:space="0" w:color="auto"/>
      <w:lang w:eastAsia="en-US"/>
    </w:rPr>
  </w:style>
  <w:style w:type="paragraph" w:customStyle="1" w:styleId="Akapitzlist1">
    <w:name w:val="Akapit z listą1"/>
    <w:basedOn w:val="Normalny"/>
    <w:rsid w:val="00A64C5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="Calibri" w:eastAsia="Times New Roman" w:hAnsi="Calibri" w:cs="Times New Roman"/>
      <w:color w:val="auto"/>
      <w:kern w:val="0"/>
      <w:sz w:val="22"/>
      <w:szCs w:val="22"/>
      <w:bdr w:val="none" w:sz="0" w:space="0" w:color="auto"/>
      <w:lang w:eastAsia="en-US"/>
    </w:rPr>
  </w:style>
  <w:style w:type="paragraph" w:customStyle="1" w:styleId="Default">
    <w:name w:val="Default"/>
    <w:rsid w:val="00B02D64"/>
    <w:pPr>
      <w:autoSpaceDE w:val="0"/>
      <w:autoSpaceDN w:val="0"/>
      <w:adjustRightInd w:val="0"/>
    </w:pPr>
    <w:rPr>
      <w:color w:val="000000"/>
      <w:sz w:val="24"/>
      <w:szCs w:val="24"/>
      <w:bdr w:val="nil"/>
      <w:lang w:val="en-GB" w:eastAsia="en-GB"/>
    </w:rPr>
  </w:style>
  <w:style w:type="table" w:styleId="Tabela-Siatka">
    <w:name w:val="Table Grid"/>
    <w:basedOn w:val="Standardowy"/>
    <w:uiPriority w:val="59"/>
    <w:rsid w:val="003860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rzypisudolnegoZnak">
    <w:name w:val="Tekst przypisu dolnego Znak"/>
    <w:link w:val="Tekstprzypisudolnego"/>
    <w:uiPriority w:val="99"/>
    <w:rsid w:val="00FA12DD"/>
    <w:rPr>
      <w:rFonts w:cs="Arial Unicode MS"/>
      <w:color w:val="000000"/>
      <w:kern w:val="20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D060D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4D060D"/>
    <w:rPr>
      <w:rFonts w:cs="Arial Unicode MS"/>
      <w:b/>
      <w:bCs/>
      <w:color w:val="000000"/>
      <w:kern w:val="20"/>
      <w:u w:color="000000"/>
    </w:rPr>
  </w:style>
  <w:style w:type="paragraph" w:styleId="Nagwek">
    <w:name w:val="header"/>
    <w:basedOn w:val="Normalny"/>
    <w:link w:val="NagwekZnak"/>
    <w:uiPriority w:val="99"/>
    <w:unhideWhenUsed/>
    <w:rsid w:val="001D3B7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1D3B79"/>
    <w:rPr>
      <w:rFonts w:cs="Arial Unicode MS"/>
      <w:color w:val="000000"/>
      <w:kern w:val="20"/>
      <w:sz w:val="24"/>
      <w:szCs w:val="24"/>
      <w:u w:color="000000"/>
      <w:bdr w:val="nil"/>
      <w:lang w:val="en-GB" w:eastAsia="en-GB"/>
    </w:rPr>
  </w:style>
  <w:style w:type="paragraph" w:styleId="Poprawka">
    <w:name w:val="Revision"/>
    <w:hidden/>
    <w:uiPriority w:val="99"/>
    <w:semiHidden/>
    <w:rsid w:val="00540419"/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paragraph" w:styleId="NormalnyWeb">
    <w:name w:val="Normal (Web)"/>
    <w:basedOn w:val="Normalny"/>
    <w:uiPriority w:val="99"/>
    <w:unhideWhenUsed/>
    <w:rsid w:val="00BC006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 w:cs="Times New Roman"/>
      <w:color w:val="auto"/>
      <w:kern w:val="0"/>
      <w:bdr w:val="none" w:sz="0" w:space="0" w:color="auto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EF33A3"/>
    <w:rPr>
      <w:color w:val="808080"/>
    </w:rPr>
  </w:style>
  <w:style w:type="paragraph" w:styleId="Bezodstpw">
    <w:name w:val="No Spacing"/>
    <w:uiPriority w:val="1"/>
    <w:qFormat/>
    <w:rsid w:val="004C6291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A21FD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A21FD"/>
    <w:rPr>
      <w:rFonts w:cs="Arial Unicode MS"/>
      <w:color w:val="000000"/>
      <w:kern w:val="20"/>
      <w:u w:color="000000"/>
      <w:bdr w:val="nil"/>
      <w:lang w:eastAsia="en-GB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A21F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7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38902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60158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1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8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73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��< ? x m l   v e r s i o n = " 1 . 0 "   e n c o d i n g = " u t f - 1 6 " ? > < A r r a y O f D o c u m e n t L i n k   x m l n s : x s d = " h t t p : / / w w w . w 3 . o r g / 2 0 0 1 / X M L S c h e m a "   x m l n s : x s i = " h t t p : / / w w w . w 3 . o r g / 2 0 0 1 / X M L S c h e m a - i n s t a n c e " / > 
</file>

<file path=customXml/itemProps1.xml><?xml version="1.0" encoding="utf-8"?>
<ds:datastoreItem xmlns:ds="http://schemas.openxmlformats.org/officeDocument/2006/customXml" ds:itemID="{39D0EED7-1846-4776-B7E8-B100180F491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9A4684-EF78-4871-8DCB-309940FD91DB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4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48 PŁ</Company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Katarzyna Margas ISD PŁ</cp:lastModifiedBy>
  <cp:revision>3</cp:revision>
  <cp:lastPrinted>2022-02-15T09:03:00Z</cp:lastPrinted>
  <dcterms:created xsi:type="dcterms:W3CDTF">2022-03-04T11:13:00Z</dcterms:created>
  <dcterms:modified xsi:type="dcterms:W3CDTF">2022-03-04T11:36:00Z</dcterms:modified>
</cp:coreProperties>
</file>